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F5CD386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3B5645">
        <w:rPr>
          <w:rFonts w:ascii="Times New Roman" w:hAnsi="Times New Roman" w:cs="Times New Roman"/>
          <w:b/>
          <w:color w:val="000000" w:themeColor="text1"/>
          <w:sz w:val="32"/>
        </w:rPr>
        <w:t>Hardware Heaven</w:t>
      </w:r>
    </w:p>
    <w:p w14:paraId="23B57525" w14:textId="0EAC575D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B5645">
        <w:rPr>
          <w:rFonts w:ascii="Times New Roman" w:hAnsi="Times New Roman" w:cs="Times New Roman"/>
          <w:b/>
          <w:color w:val="000000" w:themeColor="text1"/>
          <w:sz w:val="32"/>
        </w:rPr>
        <w:t>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44249AED" w:rsidR="007D7E60" w:rsidRPr="003709EB" w:rsidRDefault="003B5645" w:rsidP="008A7DF5">
            <w:pPr>
              <w:contextualSpacing/>
              <w:jc w:val="both"/>
              <w:rPr>
                <w:rFonts w:ascii="Times New Roman" w:hAnsi="Times New Roman" w:cs="Times New Roman"/>
                <w:bCs w:val="0"/>
                <w:sz w:val="24"/>
              </w:rPr>
            </w:pPr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                                         </w:t>
            </w:r>
            <w:proofErr w:type="spellStart"/>
            <w:r w:rsidRPr="003709EB">
              <w:rPr>
                <w:rFonts w:ascii="Times New Roman" w:hAnsi="Times New Roman" w:cs="Times New Roman"/>
                <w:bCs w:val="0"/>
                <w:sz w:val="24"/>
              </w:rPr>
              <w:t>Kazi</w:t>
            </w:r>
            <w:proofErr w:type="spellEnd"/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Arif</w:t>
            </w:r>
          </w:p>
        </w:tc>
        <w:tc>
          <w:tcPr>
            <w:tcW w:w="3932" w:type="dxa"/>
            <w:vAlign w:val="center"/>
          </w:tcPr>
          <w:p w14:paraId="0C58B86D" w14:textId="64F32D2B" w:rsidR="007D7E60" w:rsidRPr="008A7DF5" w:rsidRDefault="003B5645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15-30698-3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3629F640" w:rsidR="007D7E60" w:rsidRPr="003709EB" w:rsidRDefault="003709EB" w:rsidP="008A7DF5">
            <w:pPr>
              <w:contextualSpacing/>
              <w:jc w:val="both"/>
              <w:rPr>
                <w:rFonts w:ascii="Times New Roman" w:hAnsi="Times New Roman" w:cs="Times New Roman"/>
                <w:bCs w:val="0"/>
                <w:sz w:val="24"/>
              </w:rPr>
            </w:pPr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                              </w:t>
            </w:r>
            <w:r w:rsidRPr="003709EB">
              <w:rPr>
                <w:rFonts w:ascii="Times New Roman" w:hAnsi="Times New Roman" w:cs="Times New Roman"/>
                <w:bCs w:val="0"/>
                <w:color w:val="252423"/>
                <w:sz w:val="21"/>
                <w:szCs w:val="21"/>
                <w:shd w:val="clear" w:color="auto" w:fill="FFFFFF"/>
              </w:rPr>
              <w:t>MD. NAFIS SADIK KHAN</w:t>
            </w:r>
          </w:p>
        </w:tc>
        <w:tc>
          <w:tcPr>
            <w:tcW w:w="3932" w:type="dxa"/>
            <w:vAlign w:val="center"/>
          </w:tcPr>
          <w:p w14:paraId="0C58B870" w14:textId="3BFF20AD" w:rsidR="007D7E60" w:rsidRPr="008A7DF5" w:rsidRDefault="003709EB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</w:t>
            </w:r>
            <w:r>
              <w:rPr>
                <w:rFonts w:ascii="Cambria" w:hAnsi="Cambria"/>
                <w:b/>
                <w:bCs/>
              </w:rPr>
              <w:t>16-31519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63509CD3" w:rsidR="007D7E60" w:rsidRPr="003709EB" w:rsidRDefault="003709EB" w:rsidP="008A7DF5">
            <w:pPr>
              <w:contextualSpacing/>
              <w:jc w:val="both"/>
              <w:rPr>
                <w:rFonts w:ascii="Times New Roman" w:hAnsi="Times New Roman" w:cs="Times New Roman"/>
                <w:bCs w:val="0"/>
                <w:sz w:val="24"/>
              </w:rPr>
            </w:pPr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                                    </w:t>
            </w:r>
            <w:proofErr w:type="spellStart"/>
            <w:r w:rsidRPr="003709EB">
              <w:rPr>
                <w:rFonts w:ascii="Times New Roman" w:hAnsi="Times New Roman" w:cs="Times New Roman"/>
                <w:bCs w:val="0"/>
                <w:sz w:val="24"/>
              </w:rPr>
              <w:t>Sadika</w:t>
            </w:r>
            <w:proofErr w:type="spellEnd"/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Tamanna</w:t>
            </w:r>
          </w:p>
        </w:tc>
        <w:tc>
          <w:tcPr>
            <w:tcW w:w="3932" w:type="dxa"/>
            <w:vAlign w:val="center"/>
          </w:tcPr>
          <w:p w14:paraId="0C58B873" w14:textId="64758AA0" w:rsidR="007D7E60" w:rsidRPr="008A7DF5" w:rsidRDefault="003709EB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</w:t>
            </w:r>
            <w:r>
              <w:rPr>
                <w:rFonts w:ascii="Cambria" w:hAnsi="Cambria"/>
                <w:b/>
                <w:bCs/>
              </w:rPr>
              <w:t>17-33210-1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4B3DB1EC" w:rsidR="007D7E60" w:rsidRPr="003709EB" w:rsidRDefault="003709EB" w:rsidP="008A7DF5">
            <w:pPr>
              <w:contextualSpacing/>
              <w:jc w:val="both"/>
              <w:rPr>
                <w:rFonts w:ascii="Times New Roman" w:hAnsi="Times New Roman" w:cs="Times New Roman"/>
                <w:bCs w:val="0"/>
                <w:sz w:val="24"/>
              </w:rPr>
            </w:pPr>
            <w:r w:rsidRPr="003709EB">
              <w:rPr>
                <w:rFonts w:ascii="Times New Roman" w:hAnsi="Times New Roman" w:cs="Times New Roman"/>
                <w:bCs w:val="0"/>
                <w:sz w:val="24"/>
              </w:rPr>
              <w:t xml:space="preserve">                                   </w:t>
            </w:r>
            <w:r w:rsidRPr="003709EB">
              <w:rPr>
                <w:rFonts w:ascii="Times New Roman" w:hAnsi="Times New Roman" w:cs="Times New Roman"/>
                <w:bCs w:val="0"/>
                <w:color w:val="252423"/>
                <w:sz w:val="21"/>
                <w:szCs w:val="21"/>
                <w:shd w:val="clear" w:color="auto" w:fill="FFFFFF"/>
              </w:rPr>
              <w:t>MD. TANVIR AZAD</w:t>
            </w:r>
          </w:p>
        </w:tc>
        <w:tc>
          <w:tcPr>
            <w:tcW w:w="3932" w:type="dxa"/>
            <w:vAlign w:val="center"/>
          </w:tcPr>
          <w:p w14:paraId="0C58B876" w14:textId="35F082E7" w:rsidR="007D7E60" w:rsidRPr="008A7DF5" w:rsidRDefault="003709EB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</w:t>
            </w:r>
            <w:r>
              <w:rPr>
                <w:rFonts w:ascii="Cambria" w:hAnsi="Cambria"/>
                <w:b/>
                <w:bCs/>
              </w:rPr>
              <w:t>15-28363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23CEC7C" w14:textId="1BD3BDA1" w:rsidR="009249D0" w:rsidRDefault="00E701EB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251E9BFC" w14:textId="77777777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654BC97" w14:textId="77777777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89203A5" w14:textId="2480813E" w:rsidR="007C4105" w:rsidRDefault="007C4105" w:rsidP="009249D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C1C2AC2" w14:textId="010E7487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7285D0" wp14:editId="655C3A67">
                <wp:simplePos x="0" y="0"/>
                <wp:positionH relativeFrom="column">
                  <wp:posOffset>1481074</wp:posOffset>
                </wp:positionH>
                <wp:positionV relativeFrom="paragraph">
                  <wp:posOffset>151765</wp:posOffset>
                </wp:positionV>
                <wp:extent cx="0" cy="6341364"/>
                <wp:effectExtent l="0" t="0" r="38100" b="2159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413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2C85A3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6pt,11.95pt" to="116.6pt,5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6B2F31F" wp14:editId="1AF8A5C8">
                <wp:simplePos x="0" y="0"/>
                <wp:positionH relativeFrom="column">
                  <wp:posOffset>2095500</wp:posOffset>
                </wp:positionH>
                <wp:positionV relativeFrom="paragraph">
                  <wp:posOffset>45720</wp:posOffset>
                </wp:positionV>
                <wp:extent cx="1356360" cy="274320"/>
                <wp:effectExtent l="0" t="0" r="15240" b="1143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74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5491D3" w14:textId="2BBC6DAB" w:rsidR="007C4105" w:rsidRPr="00A15E97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C4105">
                              <w:rPr>
                                <w:color w:val="000000" w:themeColor="text1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2F31F" id="Rectangle 34" o:spid="_x0000_s1026" style="position:absolute;margin-left:165pt;margin-top:3.6pt;width:106.8pt;height:21.6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" fillcolor="#a5a5a5 [3206]" strokecolor="#525252 [1606]" strokeweight="1pt">
                <v:textbox>
                  <w:txbxContent>
                    <w:p w14:paraId="795491D3" w14:textId="2BBC6DAB" w:rsidR="007C4105" w:rsidRPr="00A15E97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C4105">
                        <w:rPr>
                          <w:color w:val="000000" w:themeColor="text1"/>
                        </w:rPr>
                        <w:t>databas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A04B8E4" wp14:editId="4235BFE5">
                <wp:simplePos x="0" y="0"/>
                <wp:positionH relativeFrom="column">
                  <wp:posOffset>1478280</wp:posOffset>
                </wp:positionH>
                <wp:positionV relativeFrom="paragraph">
                  <wp:posOffset>152400</wp:posOffset>
                </wp:positionV>
                <wp:extent cx="617220" cy="0"/>
                <wp:effectExtent l="0" t="0" r="1143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F9FAB5" id="Straight Connector 35" o:spid="_x0000_s1026" style="position:absolute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pt" to="16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0FA149E4" w14:textId="3AAFA4E1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99C7B95" w14:textId="14BDF7D3" w:rsidR="007C4105" w:rsidRPr="00E701EB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765BF3B" wp14:editId="56D927F4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59080"/>
                <wp:effectExtent l="0" t="0" r="15240" b="2667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59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D27538" w14:textId="1DCA02A1" w:rsidR="007C4105" w:rsidRPr="004F143F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C4105">
                              <w:rPr>
                                <w:color w:val="000000" w:themeColor="text1"/>
                              </w:rPr>
                              <w:t>fo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65BF3B" id="Rectangle 41" o:spid="_x0000_s1027" style="position:absolute;margin-left:165pt;margin-top:7.2pt;width:106.8pt;height:20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" fillcolor="#a5a5a5 [3206]" strokecolor="#525252 [1606]" strokeweight="1pt">
                <v:textbox>
                  <w:txbxContent>
                    <w:p w14:paraId="1FD27538" w14:textId="1DCA02A1" w:rsidR="007C4105" w:rsidRPr="004F143F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C4105">
                        <w:rPr>
                          <w:color w:val="000000" w:themeColor="text1"/>
                        </w:rPr>
                        <w:t>fonts</w:t>
                      </w:r>
                    </w:p>
                  </w:txbxContent>
                </v:textbox>
              </v:rect>
            </w:pict>
          </mc:Fallback>
        </mc:AlternateContent>
      </w:r>
    </w:p>
    <w:p w14:paraId="433DCF1B" w14:textId="3DE7E185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E06CF6A" wp14:editId="364FC46A">
                <wp:simplePos x="0" y="0"/>
                <wp:positionH relativeFrom="column">
                  <wp:posOffset>1478280</wp:posOffset>
                </wp:positionH>
                <wp:positionV relativeFrom="paragraph">
                  <wp:posOffset>8255</wp:posOffset>
                </wp:positionV>
                <wp:extent cx="617220" cy="0"/>
                <wp:effectExtent l="0" t="0" r="1143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8C2507" id="Straight Connector 42" o:spid="_x0000_s1026" style="position:absolute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6.4pt,.65pt" to="16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353F1FB1" w14:textId="3247E785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1AF9DD2" w14:textId="15976DD7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54014B4" wp14:editId="6D5D7BE3">
                <wp:simplePos x="0" y="0"/>
                <wp:positionH relativeFrom="column">
                  <wp:posOffset>2095500</wp:posOffset>
                </wp:positionH>
                <wp:positionV relativeFrom="paragraph">
                  <wp:posOffset>7620</wp:posOffset>
                </wp:positionV>
                <wp:extent cx="1356360" cy="304800"/>
                <wp:effectExtent l="0" t="0" r="15240" b="1905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F803BB" w14:textId="3810B802" w:rsidR="007C4105" w:rsidRPr="004F143F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C4105">
                              <w:rPr>
                                <w:color w:val="000000" w:themeColor="text1"/>
                              </w:rPr>
                              <w:t>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014B4" id="Rectangle 49" o:spid="_x0000_s1028" style="position:absolute;margin-left:165pt;margin-top:.6pt;width:106.8pt;height:2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" fillcolor="#a5a5a5 [3206]" strokecolor="#525252 [1606]" strokeweight="1pt">
                <v:textbox>
                  <w:txbxContent>
                    <w:p w14:paraId="09F803BB" w14:textId="3810B802" w:rsidR="007C4105" w:rsidRPr="004F143F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C4105">
                        <w:rPr>
                          <w:color w:val="000000" w:themeColor="text1"/>
                        </w:rPr>
                        <w:t>imag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B9DDB6" wp14:editId="7A7B72D8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35ACA2" id="Straight Connector 50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594656EE" w14:textId="19CFF415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81D9E6" w14:textId="052ADD97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E75EB88" wp14:editId="58838E92">
                <wp:simplePos x="0" y="0"/>
                <wp:positionH relativeFrom="column">
                  <wp:posOffset>2095500</wp:posOffset>
                </wp:positionH>
                <wp:positionV relativeFrom="paragraph">
                  <wp:posOffset>152400</wp:posOffset>
                </wp:positionV>
                <wp:extent cx="1356360" cy="289560"/>
                <wp:effectExtent l="0" t="0" r="15240" b="152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89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8B7EB9" w14:textId="3EC9AF50" w:rsidR="007C4105" w:rsidRPr="004F143F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7C4105">
                              <w:rPr>
                                <w:color w:val="000000" w:themeColor="text1"/>
                              </w:rPr>
                              <w:t>javascrip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75EB88" id="Rectangle 54" o:spid="_x0000_s1029" style="position:absolute;margin-left:165pt;margin-top:12pt;width:106.8pt;height:22.8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" fillcolor="#a5a5a5 [3206]" strokecolor="#525252 [1606]" strokeweight="1pt">
                <v:textbox>
                  <w:txbxContent>
                    <w:p w14:paraId="2E8B7EB9" w14:textId="3EC9AF50" w:rsidR="007C4105" w:rsidRPr="004F143F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7C4105">
                        <w:rPr>
                          <w:color w:val="000000" w:themeColor="text1"/>
                        </w:rPr>
                        <w:t>javascript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62914CE8" w14:textId="3666A8CE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21D6F21" wp14:editId="1B66ABB3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B72527" id="Straight Connector 58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7B403FF6" w14:textId="24C025B7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AE2BED8" w14:textId="4A505BB2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CE74466" wp14:editId="67196DDF">
                <wp:simplePos x="0" y="0"/>
                <wp:positionH relativeFrom="column">
                  <wp:posOffset>2095500</wp:posOffset>
                </wp:positionH>
                <wp:positionV relativeFrom="paragraph">
                  <wp:posOffset>38100</wp:posOffset>
                </wp:positionV>
                <wp:extent cx="1356360" cy="297180"/>
                <wp:effectExtent l="0" t="0" r="15240" b="2667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163FA" w14:textId="2E73017A" w:rsidR="007C4105" w:rsidRPr="004F143F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C4105">
                              <w:rPr>
                                <w:color w:val="000000" w:themeColor="text1"/>
                              </w:rPr>
                              <w:t>rev-sli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E74466" id="Rectangle 60" o:spid="_x0000_s1030" style="position:absolute;margin-left:165pt;margin-top:3pt;width:106.8pt;height:23.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" fillcolor="#a5a5a5 [3206]" strokecolor="#525252 [1606]" strokeweight="1pt">
                <v:textbox>
                  <w:txbxContent>
                    <w:p w14:paraId="06B163FA" w14:textId="2E73017A" w:rsidR="007C4105" w:rsidRPr="004F143F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C4105">
                        <w:rPr>
                          <w:color w:val="000000" w:themeColor="text1"/>
                        </w:rPr>
                        <w:t>rev-slid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A339845" wp14:editId="08657978">
                <wp:simplePos x="0" y="0"/>
                <wp:positionH relativeFrom="column">
                  <wp:posOffset>1478280</wp:posOffset>
                </wp:positionH>
                <wp:positionV relativeFrom="paragraph">
                  <wp:posOffset>154940</wp:posOffset>
                </wp:positionV>
                <wp:extent cx="617220" cy="7620"/>
                <wp:effectExtent l="0" t="0" r="11430" b="3048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69B449" id="Straight Connector 61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.2pt" to="16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17C055B0" w14:textId="3BB8A689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A40619" w14:textId="2178D309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7F1A15F" wp14:editId="6D5A3BF0">
                <wp:simplePos x="0" y="0"/>
                <wp:positionH relativeFrom="column">
                  <wp:posOffset>2095500</wp:posOffset>
                </wp:positionH>
                <wp:positionV relativeFrom="paragraph">
                  <wp:posOffset>53340</wp:posOffset>
                </wp:positionV>
                <wp:extent cx="1356360" cy="297180"/>
                <wp:effectExtent l="0" t="0" r="15240" b="266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444E47" w14:textId="7BCC75AF" w:rsidR="007C4105" w:rsidRPr="004F143F" w:rsidRDefault="007C4105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7C4105">
                              <w:rPr>
                                <w:color w:val="000000" w:themeColor="text1"/>
                              </w:rPr>
                              <w:t>styleshe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F1A15F" id="Rectangle 62" o:spid="_x0000_s1031" style="position:absolute;margin-left:165pt;margin-top:4.2pt;width:106.8pt;height:23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" fillcolor="#a5a5a5 [3206]" strokecolor="#525252 [1606]" strokeweight="1pt">
                <v:textbox>
                  <w:txbxContent>
                    <w:p w14:paraId="03444E47" w14:textId="7BCC75AF" w:rsidR="007C4105" w:rsidRPr="004F143F" w:rsidRDefault="007C4105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7C4105">
                        <w:rPr>
                          <w:color w:val="000000" w:themeColor="text1"/>
                        </w:rPr>
                        <w:t>stylesheet</w:t>
                      </w:r>
                    </w:p>
                  </w:txbxContent>
                </v:textbox>
              </v:rect>
            </w:pict>
          </mc:Fallback>
        </mc:AlternateContent>
      </w:r>
    </w:p>
    <w:p w14:paraId="578AB9A8" w14:textId="0EE613CD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A36C4F1" wp14:editId="287C3AD4">
                <wp:simplePos x="0" y="0"/>
                <wp:positionH relativeFrom="column">
                  <wp:posOffset>1478280</wp:posOffset>
                </wp:positionH>
                <wp:positionV relativeFrom="paragraph">
                  <wp:posOffset>23495</wp:posOffset>
                </wp:positionV>
                <wp:extent cx="617220" cy="7620"/>
                <wp:effectExtent l="0" t="0" r="11430" b="3048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82A9B5" id="Straight Connector 63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.85pt" to="1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0001544D" w14:textId="5F7A587D" w:rsidR="007C4105" w:rsidRDefault="00EC3558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3BF04E2" wp14:editId="5D24D685">
                <wp:simplePos x="0" y="0"/>
                <wp:positionH relativeFrom="column">
                  <wp:posOffset>-243521</wp:posOffset>
                </wp:positionH>
                <wp:positionV relativeFrom="paragraph">
                  <wp:posOffset>160603</wp:posOffset>
                </wp:positionV>
                <wp:extent cx="1377950" cy="851535"/>
                <wp:effectExtent l="0" t="3493" r="28258" b="28257"/>
                <wp:wrapNone/>
                <wp:docPr id="45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77950" cy="85153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A03B8" w14:textId="77777777" w:rsidR="007C4105" w:rsidRPr="00A15E97" w:rsidRDefault="007C4105" w:rsidP="007C4105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Hardware Heav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BF04E2" id="Rounded Rectangle 1" o:spid="_x0000_s1032" style="position:absolute;margin-left:-19.15pt;margin-top:12.65pt;width:108.5pt;height:67.05pt;rotation:-90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" fillcolor="#a5a5a5 [3206]" strokecolor="#525252 [1606]" strokeweight="1pt">
                <v:stroke joinstyle="miter"/>
                <v:textbox>
                  <w:txbxContent>
                    <w:p w14:paraId="6A6A03B8" w14:textId="77777777" w:rsidR="007C4105" w:rsidRPr="00A15E97" w:rsidRDefault="007C4105" w:rsidP="007C4105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Hardware Heaven</w:t>
                      </w:r>
                    </w:p>
                  </w:txbxContent>
                </v:textbox>
              </v:roundrect>
            </w:pict>
          </mc:Fallback>
        </mc:AlternateContent>
      </w:r>
      <w:r w:rsidR="007C4105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240361C" wp14:editId="0FE84FA9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97180"/>
                <wp:effectExtent l="0" t="0" r="15240" b="266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BBF860" w14:textId="318058E8" w:rsidR="007C4105" w:rsidRPr="004F143F" w:rsidRDefault="00EC3558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C3558">
                              <w:rPr>
                                <w:color w:val="000000" w:themeColor="text1"/>
                              </w:rPr>
                              <w:t>cart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0361C" id="Rectangle 68" o:spid="_x0000_s1033" style="position:absolute;margin-left:165pt;margin-top:7.2pt;width:106.8pt;height:23.4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" fillcolor="#a5a5a5 [3206]" strokecolor="#525252 [1606]" strokeweight="1pt">
                <v:textbox>
                  <w:txbxContent>
                    <w:p w14:paraId="17BBF860" w14:textId="318058E8" w:rsidR="007C4105" w:rsidRPr="004F143F" w:rsidRDefault="00EC3558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C3558">
                        <w:rPr>
                          <w:color w:val="000000" w:themeColor="text1"/>
                        </w:rPr>
                        <w:t>cart.html</w:t>
                      </w:r>
                    </w:p>
                  </w:txbxContent>
                </v:textbox>
              </v:rect>
            </w:pict>
          </mc:Fallback>
        </mc:AlternateContent>
      </w:r>
    </w:p>
    <w:p w14:paraId="4E0BC186" w14:textId="23F69072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AA3D306" wp14:editId="451021CE">
                <wp:simplePos x="0" y="0"/>
                <wp:positionH relativeFrom="column">
                  <wp:posOffset>1478280</wp:posOffset>
                </wp:positionH>
                <wp:positionV relativeFrom="paragraph">
                  <wp:posOffset>99695</wp:posOffset>
                </wp:positionV>
                <wp:extent cx="617220" cy="0"/>
                <wp:effectExtent l="0" t="0" r="11430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B697511" id="Straight Connector 71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4pt,7.85pt" to="16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6AC742A5" w14:textId="56020859" w:rsidR="007C4105" w:rsidRDefault="007C4105" w:rsidP="009249D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56494C4E" w14:textId="59D37E87" w:rsidR="009249D0" w:rsidRDefault="00EC3558" w:rsidP="009249D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CF1BF9A" wp14:editId="732436AE">
                <wp:simplePos x="0" y="0"/>
                <wp:positionH relativeFrom="column">
                  <wp:posOffset>861645</wp:posOffset>
                </wp:positionH>
                <wp:positionV relativeFrom="paragraph">
                  <wp:posOffset>58957</wp:posOffset>
                </wp:positionV>
                <wp:extent cx="623277" cy="3908"/>
                <wp:effectExtent l="0" t="0" r="24765" b="3429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3277" cy="39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2A26C8" id="Straight Connector 5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.85pt,4.65pt" to="116.9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9249D0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AF04BA" wp14:editId="03551091">
                <wp:simplePos x="0" y="0"/>
                <wp:positionH relativeFrom="column">
                  <wp:posOffset>2095500</wp:posOffset>
                </wp:positionH>
                <wp:positionV relativeFrom="paragraph">
                  <wp:posOffset>45720</wp:posOffset>
                </wp:positionV>
                <wp:extent cx="1356360" cy="274320"/>
                <wp:effectExtent l="0" t="0" r="1524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74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A8CF45" w14:textId="7DA1CC49" w:rsidR="009249D0" w:rsidRPr="00A15E97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C3558">
                              <w:rPr>
                                <w:color w:val="000000" w:themeColor="text1"/>
                              </w:rPr>
                              <w:t>checkout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AF04BA" id="Rectangle 13" o:spid="_x0000_s1034" style="position:absolute;margin-left:165pt;margin-top:3.6pt;width:106.8pt;height:21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" fillcolor="#a5a5a5 [3206]" strokecolor="#525252 [1606]" strokeweight="1pt">
                <v:textbox>
                  <w:txbxContent>
                    <w:p w14:paraId="4DA8CF45" w14:textId="7DA1CC49" w:rsidR="009249D0" w:rsidRPr="00A15E97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C3558">
                        <w:rPr>
                          <w:color w:val="000000" w:themeColor="text1"/>
                        </w:rPr>
                        <w:t>checkout.html</w:t>
                      </w:r>
                    </w:p>
                  </w:txbxContent>
                </v:textbox>
              </v:rect>
            </w:pict>
          </mc:Fallback>
        </mc:AlternateContent>
      </w:r>
      <w:r w:rsidR="009249D0"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69389B" wp14:editId="6CAD7969">
                <wp:simplePos x="0" y="0"/>
                <wp:positionH relativeFrom="column">
                  <wp:posOffset>1478280</wp:posOffset>
                </wp:positionH>
                <wp:positionV relativeFrom="paragraph">
                  <wp:posOffset>152400</wp:posOffset>
                </wp:positionV>
                <wp:extent cx="617220" cy="0"/>
                <wp:effectExtent l="0" t="0" r="1143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8A02F8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pt" to="16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55011E75" w14:textId="18FE3E8A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6FA4B58" w14:textId="4C58D57F" w:rsidR="009249D0" w:rsidRPr="00E701EB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10425F" wp14:editId="0703483A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59080"/>
                <wp:effectExtent l="0" t="0" r="1524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59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5820BC" w14:textId="7CA7BE53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C3558">
                              <w:rPr>
                                <w:color w:val="000000" w:themeColor="text1"/>
                              </w:rPr>
                              <w:t>contact-us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10425F" id="Rectangle 14" o:spid="_x0000_s1035" style="position:absolute;margin-left:165pt;margin-top:7.2pt;width:106.8pt;height:20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" fillcolor="#a5a5a5 [3206]" strokecolor="#525252 [1606]" strokeweight="1pt">
                <v:textbox>
                  <w:txbxContent>
                    <w:p w14:paraId="7D5820BC" w14:textId="7CA7BE53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C3558">
                        <w:rPr>
                          <w:color w:val="000000" w:themeColor="text1"/>
                        </w:rPr>
                        <w:t>contact-us.html</w:t>
                      </w:r>
                    </w:p>
                  </w:txbxContent>
                </v:textbox>
              </v:rect>
            </w:pict>
          </mc:Fallback>
        </mc:AlternateContent>
      </w:r>
    </w:p>
    <w:p w14:paraId="6B292477" w14:textId="7BDB36EA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CE2DC7" wp14:editId="23D6BA4D">
                <wp:simplePos x="0" y="0"/>
                <wp:positionH relativeFrom="column">
                  <wp:posOffset>1478280</wp:posOffset>
                </wp:positionH>
                <wp:positionV relativeFrom="paragraph">
                  <wp:posOffset>8255</wp:posOffset>
                </wp:positionV>
                <wp:extent cx="617220" cy="0"/>
                <wp:effectExtent l="0" t="0" r="1143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4542F3" id="Straight Connector 5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6.4pt,.65pt" to="16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2468DD99" w14:textId="76E7A501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609ED81" w14:textId="74D56E34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7A246" wp14:editId="3AF1A79E">
                <wp:simplePos x="0" y="0"/>
                <wp:positionH relativeFrom="column">
                  <wp:posOffset>2095500</wp:posOffset>
                </wp:positionH>
                <wp:positionV relativeFrom="paragraph">
                  <wp:posOffset>7620</wp:posOffset>
                </wp:positionV>
                <wp:extent cx="1356360" cy="304800"/>
                <wp:effectExtent l="0" t="0" r="1524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CFAA3B" w14:textId="3342BC81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EC3558">
                              <w:rPr>
                                <w:color w:val="000000" w:themeColor="text1"/>
                              </w:rPr>
                              <w:t>db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7A246" id="Rectangle 15" o:spid="_x0000_s1036" style="position:absolute;margin-left:165pt;margin-top:.6pt;width:106.8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" fillcolor="#a5a5a5 [3206]" strokecolor="#525252 [1606]" strokeweight="1pt">
                <v:textbox>
                  <w:txbxContent>
                    <w:p w14:paraId="18CFAA3B" w14:textId="3342BC81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EC3558">
                        <w:rPr>
                          <w:color w:val="000000" w:themeColor="text1"/>
                        </w:rPr>
                        <w:t>db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A466588" wp14:editId="29B1F696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8EACF2" id="Straight Connector 7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14:paraId="25E94D2D" w14:textId="7FB5E938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2426CA0" w14:textId="029B9FFE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A6336F6" wp14:editId="2755779E">
                <wp:simplePos x="0" y="0"/>
                <wp:positionH relativeFrom="column">
                  <wp:posOffset>2095500</wp:posOffset>
                </wp:positionH>
                <wp:positionV relativeFrom="paragraph">
                  <wp:posOffset>152400</wp:posOffset>
                </wp:positionV>
                <wp:extent cx="1356360" cy="289560"/>
                <wp:effectExtent l="0" t="0" r="1524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89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E7B9F9" w14:textId="5E0EAD9D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C3558">
                              <w:rPr>
                                <w:color w:val="000000" w:themeColor="text1"/>
                              </w:rPr>
                              <w:t>home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336F6" id="Rectangle 17" o:spid="_x0000_s1037" style="position:absolute;margin-left:165pt;margin-top:12pt;width:106.8pt;height:22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" fillcolor="#a5a5a5 [3206]" strokecolor="#525252 [1606]" strokeweight="1pt">
                <v:textbox>
                  <w:txbxContent>
                    <w:p w14:paraId="44E7B9F9" w14:textId="5E0EAD9D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C3558">
                        <w:rPr>
                          <w:color w:val="000000" w:themeColor="text1"/>
                        </w:rPr>
                        <w:t>home.html</w:t>
                      </w:r>
                    </w:p>
                  </w:txbxContent>
                </v:textbox>
              </v:rect>
            </w:pict>
          </mc:Fallback>
        </mc:AlternateContent>
      </w:r>
    </w:p>
    <w:p w14:paraId="494DEF38" w14:textId="4FE97FFC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6F32487" wp14:editId="4BDFB48C">
                <wp:simplePos x="0" y="0"/>
                <wp:positionH relativeFrom="column">
                  <wp:posOffset>1478280</wp:posOffset>
                </wp:positionH>
                <wp:positionV relativeFrom="paragraph">
                  <wp:posOffset>107315</wp:posOffset>
                </wp:positionV>
                <wp:extent cx="617220" cy="7620"/>
                <wp:effectExtent l="0" t="0" r="1143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C55A41" id="Straight Connector 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8.45pt" to="16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4DDF20EB" w14:textId="310101EA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3FEC598" w14:textId="77777777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FDA355" wp14:editId="446FCD92">
                <wp:simplePos x="0" y="0"/>
                <wp:positionH relativeFrom="column">
                  <wp:posOffset>2095500</wp:posOffset>
                </wp:positionH>
                <wp:positionV relativeFrom="paragraph">
                  <wp:posOffset>38100</wp:posOffset>
                </wp:positionV>
                <wp:extent cx="1356360" cy="297180"/>
                <wp:effectExtent l="0" t="0" r="1524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ADF14D" w14:textId="15D8B628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EC3558">
                              <w:rPr>
                                <w:color w:val="000000" w:themeColor="text1"/>
                              </w:rPr>
                              <w:t>login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DA355" id="Rectangle 18" o:spid="_x0000_s1038" style="position:absolute;margin-left:165pt;margin-top:3pt;width:106.8pt;height:23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" fillcolor="#a5a5a5 [3206]" strokecolor="#525252 [1606]" strokeweight="1pt">
                <v:textbox>
                  <w:txbxContent>
                    <w:p w14:paraId="23ADF14D" w14:textId="15D8B628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EC3558">
                        <w:rPr>
                          <w:color w:val="000000" w:themeColor="text1"/>
                        </w:rPr>
                        <w:t>login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2E293E" wp14:editId="55F0E2C6">
                <wp:simplePos x="0" y="0"/>
                <wp:positionH relativeFrom="column">
                  <wp:posOffset>1478280</wp:posOffset>
                </wp:positionH>
                <wp:positionV relativeFrom="paragraph">
                  <wp:posOffset>154940</wp:posOffset>
                </wp:positionV>
                <wp:extent cx="617220" cy="7620"/>
                <wp:effectExtent l="0" t="0" r="1143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7CDD4D" id="Straight Connector 10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.2pt" to="16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14:paraId="5FEF131C" w14:textId="51FD2A0A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1BD1088" w14:textId="17B9220B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38A910" wp14:editId="3D06BA5F">
                <wp:simplePos x="0" y="0"/>
                <wp:positionH relativeFrom="column">
                  <wp:posOffset>2095500</wp:posOffset>
                </wp:positionH>
                <wp:positionV relativeFrom="paragraph">
                  <wp:posOffset>53340</wp:posOffset>
                </wp:positionV>
                <wp:extent cx="1356360" cy="297180"/>
                <wp:effectExtent l="0" t="0" r="1524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8D6309" w14:textId="7B488918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EC3558">
                              <w:rPr>
                                <w:color w:val="000000" w:themeColor="text1"/>
                              </w:rPr>
                              <w:t>logout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38A910" id="Rectangle 19" o:spid="_x0000_s1039" style="position:absolute;margin-left:165pt;margin-top:4.2pt;width:106.8pt;height:23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" fillcolor="#a5a5a5 [3206]" strokecolor="#525252 [1606]" strokeweight="1pt">
                <v:textbox>
                  <w:txbxContent>
                    <w:p w14:paraId="4A8D6309" w14:textId="7B488918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EC3558">
                        <w:rPr>
                          <w:color w:val="000000" w:themeColor="text1"/>
                        </w:rPr>
                        <w:t>logout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7D3018CE" w14:textId="16B4D115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454B9FE" wp14:editId="2206A951">
                <wp:simplePos x="0" y="0"/>
                <wp:positionH relativeFrom="column">
                  <wp:posOffset>1478280</wp:posOffset>
                </wp:positionH>
                <wp:positionV relativeFrom="paragraph">
                  <wp:posOffset>23495</wp:posOffset>
                </wp:positionV>
                <wp:extent cx="617220" cy="7620"/>
                <wp:effectExtent l="0" t="0" r="11430" b="304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3E8660"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.85pt" to="165pt,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39348A27" w14:textId="77777777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4DF5349" wp14:editId="468AF2C9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97180"/>
                <wp:effectExtent l="0" t="0" r="15240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97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081B50" w14:textId="74F228A3" w:rsidR="009249D0" w:rsidRPr="004F143F" w:rsidRDefault="00EC3558" w:rsidP="009249D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EC3558">
                              <w:rPr>
                                <w:color w:val="000000" w:themeColor="text1"/>
                              </w:rPr>
                              <w:t>products.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DF5349" id="Rectangle 20" o:spid="_x0000_s1040" style="position:absolute;margin-left:165pt;margin-top:7.2pt;width:106.8pt;height:23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" fillcolor="#a5a5a5 [3206]" strokecolor="#525252 [1606]" strokeweight="1pt">
                <v:textbox>
                  <w:txbxContent>
                    <w:p w14:paraId="51081B50" w14:textId="74F228A3" w:rsidR="009249D0" w:rsidRPr="004F143F" w:rsidRDefault="00EC3558" w:rsidP="009249D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EC3558">
                        <w:rPr>
                          <w:color w:val="000000" w:themeColor="text1"/>
                        </w:rPr>
                        <w:t>products.html</w:t>
                      </w:r>
                    </w:p>
                  </w:txbxContent>
                </v:textbox>
              </v:rect>
            </w:pict>
          </mc:Fallback>
        </mc:AlternateContent>
      </w:r>
    </w:p>
    <w:p w14:paraId="2FA4C2A0" w14:textId="27A8349E" w:rsidR="009249D0" w:rsidRDefault="009249D0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070F86" wp14:editId="5041FAFF">
                <wp:simplePos x="0" y="0"/>
                <wp:positionH relativeFrom="column">
                  <wp:posOffset>1478280</wp:posOffset>
                </wp:positionH>
                <wp:positionV relativeFrom="paragraph">
                  <wp:posOffset>99695</wp:posOffset>
                </wp:positionV>
                <wp:extent cx="617220" cy="0"/>
                <wp:effectExtent l="0" t="0" r="1143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4D1C2F6" id="Straight Connector 12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6.4pt,7.85pt" to="16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0C58B87D" w14:textId="5030702C" w:rsidR="002B29B8" w:rsidRDefault="002B29B8" w:rsidP="009249D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B78A800" w14:textId="4D123052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BB090F3" wp14:editId="6E72A1B1">
                <wp:simplePos x="0" y="0"/>
                <wp:positionH relativeFrom="column">
                  <wp:posOffset>2095500</wp:posOffset>
                </wp:positionH>
                <wp:positionV relativeFrom="paragraph">
                  <wp:posOffset>45720</wp:posOffset>
                </wp:positionV>
                <wp:extent cx="1356360" cy="274320"/>
                <wp:effectExtent l="0" t="0" r="15240" b="1143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74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CB3140" w14:textId="6582AAE9" w:rsidR="007C4105" w:rsidRPr="00A15E97" w:rsidRDefault="00EC3558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EC3558">
                              <w:rPr>
                                <w:color w:val="000000" w:themeColor="text1"/>
                              </w:rPr>
                              <w:t>profile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B090F3" id="Rectangle 73" o:spid="_x0000_s1041" style="position:absolute;margin-left:165pt;margin-top:3.6pt;width:106.8pt;height:21.6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" fillcolor="#a5a5a5 [3206]" strokecolor="#525252 [1606]" strokeweight="1pt">
                <v:textbox>
                  <w:txbxContent>
                    <w:p w14:paraId="3ACB3140" w14:textId="6582AAE9" w:rsidR="007C4105" w:rsidRPr="00A15E97" w:rsidRDefault="00EC3558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EC3558">
                        <w:rPr>
                          <w:color w:val="000000" w:themeColor="text1"/>
                        </w:rPr>
                        <w:t>profile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9135A31" wp14:editId="6677D4F4">
                <wp:simplePos x="0" y="0"/>
                <wp:positionH relativeFrom="column">
                  <wp:posOffset>1478280</wp:posOffset>
                </wp:positionH>
                <wp:positionV relativeFrom="paragraph">
                  <wp:posOffset>152400</wp:posOffset>
                </wp:positionV>
                <wp:extent cx="617220" cy="0"/>
                <wp:effectExtent l="0" t="0" r="1143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47D025" id="Straight Connector 74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4pt,12pt" to="165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2ED1AD3E" w14:textId="6E2EE915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CEFE191" w14:textId="7842B2D9" w:rsidR="007C4105" w:rsidRPr="00E701EB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CDE63F2" wp14:editId="31D41A48">
                <wp:simplePos x="0" y="0"/>
                <wp:positionH relativeFrom="column">
                  <wp:posOffset>2095500</wp:posOffset>
                </wp:positionH>
                <wp:positionV relativeFrom="paragraph">
                  <wp:posOffset>91440</wp:posOffset>
                </wp:positionV>
                <wp:extent cx="1356360" cy="259080"/>
                <wp:effectExtent l="0" t="0" r="15240" b="2667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2590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6E79F4" w14:textId="130FB9AF" w:rsidR="007C4105" w:rsidRPr="004F143F" w:rsidRDefault="00EC3558" w:rsidP="007C41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EC3558">
                              <w:rPr>
                                <w:color w:val="000000" w:themeColor="text1"/>
                              </w:rPr>
                              <w:t>signup.php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DE63F2" id="Rectangle 80" o:spid="_x0000_s1042" style="position:absolute;margin-left:165pt;margin-top:7.2pt;width:106.8pt;height:20.4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" fillcolor="#a5a5a5 [3206]" strokecolor="#525252 [1606]" strokeweight="1pt">
                <v:textbox>
                  <w:txbxContent>
                    <w:p w14:paraId="386E79F4" w14:textId="130FB9AF" w:rsidR="007C4105" w:rsidRPr="004F143F" w:rsidRDefault="00EC3558" w:rsidP="007C4105">
                      <w:pPr>
                        <w:jc w:val="center"/>
                        <w:rPr>
                          <w:color w:val="000000" w:themeColor="text1"/>
                        </w:rPr>
                      </w:pPr>
                      <w:proofErr w:type="spellStart"/>
                      <w:r w:rsidRPr="00EC3558">
                        <w:rPr>
                          <w:color w:val="000000" w:themeColor="text1"/>
                        </w:rPr>
                        <w:t>signup.php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59AD3A70" w14:textId="63B8336F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B4475D5" wp14:editId="2C9A1DC4">
                <wp:simplePos x="0" y="0"/>
                <wp:positionH relativeFrom="column">
                  <wp:posOffset>1478280</wp:posOffset>
                </wp:positionH>
                <wp:positionV relativeFrom="paragraph">
                  <wp:posOffset>8255</wp:posOffset>
                </wp:positionV>
                <wp:extent cx="617220" cy="0"/>
                <wp:effectExtent l="0" t="0" r="11430" b="1905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72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6749F9" id="Straight Connector 81" o:spid="_x0000_s1026" style="position:absolute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6.4pt,.65pt" to="16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10B99664" w14:textId="1082DC3B" w:rsidR="007C4105" w:rsidRDefault="007C4105" w:rsidP="007C4105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25DC53AD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66C0DB1D" w:rsidR="00D0165F" w:rsidRDefault="00F36304" w:rsidP="00D444D0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hom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</w:t>
      </w:r>
      <w:r>
        <w:rPr>
          <w:rFonts w:ascii="Consolas" w:hAnsi="Consolas" w:cs="Times New Roman"/>
          <w:b/>
          <w:i/>
          <w:sz w:val="24"/>
          <w:szCs w:val="24"/>
          <w:u w:val="single"/>
        </w:rPr>
        <w:t>html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E3068D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?php</w:t>
      </w:r>
    </w:p>
    <w:p w14:paraId="323349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749DC9C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if(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645210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header('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location:profile.php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');</w:t>
      </w:r>
    </w:p>
    <w:p w14:paraId="3B5DAB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138EF67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?&gt;</w:t>
      </w:r>
    </w:p>
    <w:p w14:paraId="6E911F8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07417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10A9E0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601A6A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ead&gt;</w:t>
      </w:r>
    </w:p>
    <w:p w14:paraId="706858A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6E1EC9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title&gt;Hardware Heaven&lt;/title&gt;</w:t>
      </w:r>
    </w:p>
    <w:p w14:paraId="2E1B856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0D887B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obile Specific Metas--&gt;</w:t>
      </w:r>
    </w:p>
    <w:p w14:paraId="3DDB81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, maximum-scale=1"&gt;</w:t>
      </w:r>
    </w:p>
    <w:p w14:paraId="2903D5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1320A7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Bootstrap--&gt;</w:t>
      </w:r>
    </w:p>
    <w:p w14:paraId="66CE28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bootstrap.css"&gt;</w:t>
      </w:r>
    </w:p>
    <w:p w14:paraId="0DEF43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EF631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Template Style--&gt;</w:t>
      </w:r>
    </w:p>
    <w:p w14:paraId="35D5C26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ll.css"&gt;</w:t>
      </w:r>
    </w:p>
    <w:p w14:paraId="648EFCF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nimate.css"&gt;</w:t>
      </w:r>
    </w:p>
    <w:p w14:paraId="5C8CA2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tyle.css"&gt;</w:t>
      </w:r>
    </w:p>
    <w:p w14:paraId="1A501B0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hortcodes.css"&gt;</w:t>
      </w:r>
    </w:p>
    <w:p w14:paraId="0E28A35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mobile-menu.css"&gt;</w:t>
      </w:r>
    </w:p>
    <w:p w14:paraId="48103B3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responsive.css"&gt;</w:t>
      </w:r>
    </w:p>
    <w:p w14:paraId="31BCA6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ui.css"&gt;</w:t>
      </w:r>
    </w:p>
    <w:p w14:paraId="2D52A1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flexslider.css"&gt;</w:t>
      </w:r>
    </w:p>
    <w:p w14:paraId="55F73D4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theme.default.min.css"&gt;</w:t>
      </w:r>
    </w:p>
    <w:p w14:paraId="08F713E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carousel.min.css"&gt;</w:t>
      </w:r>
    </w:p>
    <w:p w14:paraId="09C269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layers.css"&gt;</w:t>
      </w:r>
    </w:p>
    <w:p w14:paraId="026810A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navigation.css"&gt;</w:t>
      </w:r>
    </w:p>
    <w:p w14:paraId="6D53D4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settings.css"&gt;</w:t>
      </w:r>
    </w:p>
    <w:p w14:paraId="44081EF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fancybox.css"&gt;</w:t>
      </w:r>
    </w:p>
    <w:p w14:paraId="0698559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1D17C79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images/hh.ico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hortcut icon"&gt;</w:t>
      </w:r>
    </w:p>
    <w:p w14:paraId="344FAD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ead&gt;</w:t>
      </w:r>
    </w:p>
    <w:p w14:paraId="6FAD33C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2A8B53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body&gt;</w:t>
      </w:r>
    </w:p>
    <w:p w14:paraId="7D3C90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id="loading-overlay"&gt;</w:t>
      </w:r>
    </w:p>
    <w:p w14:paraId="1783BE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loader"&gt;&lt;/div&gt;</w:t>
      </w:r>
    </w:p>
    <w:p w14:paraId="3435154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737F43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class="bg-bordcuct-1"&gt;</w:t>
      </w:r>
    </w:p>
    <w:p w14:paraId="745FA43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header id="header" class="header widget-header header-type1 cl-bl"&gt;</w:t>
      </w:r>
    </w:p>
    <w:p w14:paraId="142B96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&lt;div class="nav"&gt;</w:t>
      </w:r>
    </w:p>
    <w:p w14:paraId="6729CE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header-wrap d-flex"&gt;</w:t>
      </w:r>
    </w:p>
    <w:p w14:paraId="49E56A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id="logo" class="logo d-flex align-items-center logo-customize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012D35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home.html" title="Hardware Heaven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/03.png" data-width="150" data-height="75" alt="images" data-retina="images/logo1.png"&gt;&lt;/a&gt;</w:t>
      </w:r>
    </w:p>
    <w:p w14:paraId="3E756A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397D4A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header-content d-flex flex-grow-1 align-items-center flex-row justify-content-lg-start justify-content-end"&gt;</w:t>
      </w:r>
    </w:p>
    <w:p w14:paraId="16B011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con-header-wrap-left d-flex justify-content-center"&gt;</w:t>
      </w:r>
    </w:p>
    <w:p w14:paraId="7B95BC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wrap-language cl-bl"&gt;</w:t>
      </w:r>
    </w:p>
    <w:p w14:paraId="3A65A85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anguage-name language-current"&gt;ENGLISH&lt;/div&gt;</w:t>
      </w:r>
    </w:p>
    <w:p w14:paraId="68F71D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ist-flat-chooser"&gt;</w:t>
      </w:r>
    </w:p>
    <w:p w14:paraId="6B29A9F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ul class="select-name"&gt;</w:t>
      </w:r>
    </w:p>
    <w:p w14:paraId="386B40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BANGLA&lt;/a&gt;&lt;/li&gt;</w:t>
      </w:r>
    </w:p>
    <w:p w14:paraId="058DB6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ul&gt;</w:t>
      </w:r>
    </w:p>
    <w:p w14:paraId="28AE0D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383BD0E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69CA4D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110C96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2AFFF6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89C9F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nav-wrap d-flex justify-content-start"&gt;</w:t>
      </w:r>
    </w:p>
    <w:p w14:paraId="6B92EE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ED8ED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nav id="main-nav" class="main-nav" role="navigation"&gt;</w:t>
      </w:r>
    </w:p>
    <w:p w14:paraId="631C3A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CEC6DA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ul id="menu-main-menu" class="d-flex menu justify-content-start"&gt;</w:t>
      </w:r>
    </w:p>
    <w:p w14:paraId="253854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D20A71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home.html"&gt;HOME&lt;/a&gt;&lt;/li&gt;</w:t>
      </w:r>
    </w:p>
    <w:p w14:paraId="68B777B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177CD3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PRODUCTS&lt;/a&gt;&lt;/li&gt;</w:t>
      </w:r>
    </w:p>
    <w:p w14:paraId="4C07AF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DDF3F1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login.html"&gt;LOGIN&lt;/a&gt;&lt;/li&gt;</w:t>
      </w:r>
    </w:p>
    <w:p w14:paraId="5884AA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4976D9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ignup.html"&gt;SIGNUP&lt;/a&gt;&lt;/li&gt;</w:t>
      </w:r>
    </w:p>
    <w:p w14:paraId="70539A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267D6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&gt;CART&lt;/a&gt;&lt;/li&gt;</w:t>
      </w:r>
    </w:p>
    <w:p w14:paraId="748CFBC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FA50A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</w:p>
    <w:p w14:paraId="59970D4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 menu-item-has-children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ORE +&lt;/a&gt;</w:t>
      </w:r>
    </w:p>
    <w:p w14:paraId="12E5176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ul class="sub-menu"&gt;</w:t>
      </w:r>
    </w:p>
    <w:p w14:paraId="79BF0C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&gt;CHECKOUT&lt;/a&gt;&lt;/li&gt;</w:t>
      </w:r>
    </w:p>
    <w:p w14:paraId="314D8F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login.html"&gt;LOGOUT&lt;/a&gt;&lt;/li&gt;</w:t>
      </w:r>
    </w:p>
    <w:p w14:paraId="078D383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ontact-us.html"&gt;CONTACT US&lt;/a&gt;&lt;/li&gt;</w:t>
      </w:r>
    </w:p>
    <w:p w14:paraId="4FB2461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ul&gt;  </w:t>
      </w:r>
    </w:p>
    <w:p w14:paraId="053785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li&gt;</w:t>
      </w:r>
    </w:p>
    <w:p w14:paraId="3DF5FD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ul&gt;</w:t>
      </w:r>
    </w:p>
    <w:p w14:paraId="2110F9C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nav&gt;</w:t>
      </w:r>
    </w:p>
    <w:p w14:paraId="234A7E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7BE81F8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con-header-wrap-right d-flex justify-content-end"&gt;</w:t>
      </w:r>
    </w:p>
    <w:p w14:paraId="130E7DB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header-item-wrap d-flex justify-content-end"&gt;</w:t>
      </w:r>
    </w:p>
    <w:p w14:paraId="2DF9E97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677E4A1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class="icon icon-header-search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earch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72EDB96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form action="#" class="search-header-hide"&gt;</w:t>
      </w:r>
    </w:p>
    <w:p w14:paraId="24EED5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search" class="search-product" placeholder="Enter your keyword"&gt;</w:t>
      </w:r>
    </w:p>
    <w:p w14:paraId="798344F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form&gt;</w:t>
      </w:r>
    </w:p>
    <w:p w14:paraId="3BFA4B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C283F4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a class="icon icon-header-user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file.html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user-al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7F0FC9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1BA69D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6204111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class="icon icon-header-bag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hopping-bag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11164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 class="count-cart cl-bl"&gt;2&lt;/span&gt;</w:t>
      </w:r>
    </w:p>
    <w:p w14:paraId="23568E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a&gt;</w:t>
      </w:r>
    </w:p>
    <w:p w14:paraId="4A96814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&lt;div class="mini-cart"&gt;</w:t>
      </w:r>
    </w:p>
    <w:p w14:paraId="0AE9F74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div class="mini-cart-wrap"&gt;</w:t>
      </w:r>
    </w:p>
    <w:p w14:paraId="4CC0360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ul&gt;</w:t>
      </w:r>
    </w:p>
    <w:p w14:paraId="04E4D5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59CE23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5443EF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1.png" alt="images"&gt;</w:t>
      </w:r>
    </w:p>
    <w:p w14:paraId="4D4E470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4F08354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08EFEA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770A2C6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</w:t>
      </w:r>
    </w:p>
    <w:p w14:paraId="5C55A76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                    &lt;div class="item-price"&gt;90000 BDT&lt;/div&gt;</w:t>
      </w:r>
    </w:p>
    <w:p w14:paraId="5D0337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5F6720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12460A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2413D1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2749DF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2.png" alt="images"&gt;</w:t>
      </w:r>
    </w:p>
    <w:p w14:paraId="5805E6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755EFCD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5816AA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78A7683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&lt;/a&gt; </w:t>
      </w:r>
    </w:p>
    <w:p w14:paraId="4955C8F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div class="item-price"&gt;90000 BDT&lt;/div&gt;</w:t>
      </w:r>
    </w:p>
    <w:p w14:paraId="7B0B94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064EE9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1C6DF0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ul&gt;</w:t>
      </w:r>
    </w:p>
    <w:p w14:paraId="40BB4FB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total text-right"&gt;</w:t>
      </w:r>
    </w:p>
    <w:p w14:paraId="6CEF2E7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2ED6BA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SUB TOTAL:&lt;/span&gt;</w:t>
      </w:r>
    </w:p>
    <w:p w14:paraId="7ECB81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6025CE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p&gt;</w:t>
      </w:r>
    </w:p>
    <w:p w14:paraId="257BFD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20B015A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TOTAL:&lt;/span&gt;</w:t>
      </w:r>
    </w:p>
    <w:p w14:paraId="1E3AD2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51A398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p&gt;</w:t>
      </w:r>
    </w:p>
    <w:p w14:paraId="0C15219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21B5D91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buttons"&gt;</w:t>
      </w:r>
    </w:p>
    <w:p w14:paraId="58556B1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view-car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VIEW CART&lt;/a&gt;</w:t>
      </w:r>
    </w:p>
    <w:p w14:paraId="5FFB471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heckou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CHECKOUT&lt;/a&gt;</w:t>
      </w:r>
    </w:p>
    <w:p w14:paraId="45E364D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3F9FA4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div&gt;</w:t>
      </w:r>
    </w:p>
    <w:p w14:paraId="6A8433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CC651A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F36EEC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973E97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7ECF6C0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</w:p>
    <w:p w14:paraId="766FB8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370ED1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E8F8B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73F8035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head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header --&gt;</w:t>
      </w:r>
    </w:p>
    <w:p w14:paraId="0CA652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63B867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-bordcuc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--&gt;</w:t>
      </w:r>
    </w:p>
    <w:p w14:paraId="345FA4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section class="flat-slider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learfi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542A3CD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v_slider_wrapp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ullwidthbann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ontainer" &gt;</w:t>
      </w:r>
    </w:p>
    <w:p w14:paraId="736C22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id="rev-slider6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v_slid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ullwidthabann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167082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&gt;</w:t>
      </w:r>
    </w:p>
    <w:p w14:paraId="754325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1 --&gt;</w:t>
      </w:r>
    </w:p>
    <w:p w14:paraId="2C0755A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 data-transition="random"&gt;</w:t>
      </w:r>
    </w:p>
    <w:p w14:paraId="306E8CB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ain Image --&gt;</w:t>
      </w:r>
    </w:p>
    <w:p w14:paraId="1C190B2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transparent-head/01.png" alt="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posit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enter center" data-no-retina&gt;</w:t>
      </w:r>
    </w:p>
    <w:p w14:paraId="07CE3D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overlay"&gt;&lt;/div&gt;</w:t>
      </w:r>
    </w:p>
    <w:p w14:paraId="0E1739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BF428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ayers --&gt;</w:t>
      </w:r>
    </w:p>
    <w:p w14:paraId="50C45C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nter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182230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2','4','4','15']"</w:t>
      </w:r>
    </w:p>
    <w:p w14:paraId="72B8128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21','-60','-40','-60']"</w:t>
      </w:r>
    </w:p>
    <w:p w14:paraId="1AAB92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60','60','40','30']"</w:t>
      </w:r>
    </w:p>
    <w:p w14:paraId="432F2A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72','72','52','42']"</w:t>
      </w:r>
    </w:p>
    <w:p w14:paraId="037FD7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5A822F7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4F63A8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3D3F0A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368556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3454A0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100%];s:1000;e:Power2.easeInOut;s:1000;e:Power2.easeInOut;"</w:t>
      </w:r>
    </w:p>
    <w:p w14:paraId="2D9A6D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187432C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CCC27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7F01F64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9511D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7D5D0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n"&gt; Wireless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 Headphone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&gt; For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Mob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.&lt;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/div&gt;</w:t>
      </w:r>
    </w:p>
    <w:p w14:paraId="30A8B91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3D262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text-small"</w:t>
      </w:r>
    </w:p>
    <w:p w14:paraId="490B689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','4','4','15']"</w:t>
      </w:r>
    </w:p>
    <w:p w14:paraId="55B8A2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40','90','80','50']"</w:t>
      </w:r>
    </w:p>
    <w:p w14:paraId="274E52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4','14','14','14']"</w:t>
      </w:r>
    </w:p>
    <w:p w14:paraId="02B7703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24','24','24','24']"</w:t>
      </w:r>
    </w:p>
    <w:p w14:paraId="5259DD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5C9095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31D016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17026A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52B2E1B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3389A90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43266E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3462440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8D7D7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4B81430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38F451A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FED81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257FCC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50','155','50','2']" &gt;Lorem Ipsum is simply dummy text of the printing and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 typesetting industry. &lt;/div&gt;</w:t>
      </w:r>
    </w:p>
    <w:p w14:paraId="32E060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4E72A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price-product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136389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,'4','4','15']"</w:t>
      </w:r>
    </w:p>
    <w:p w14:paraId="6C8E40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38','150','150','120']"</w:t>
      </w:r>
    </w:p>
    <w:p w14:paraId="285C645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7B830F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6DEC6D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223684A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208B68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1F390B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6A6CBE6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68D0CE2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2D81A7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6202D01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20F58A8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6D008C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75EE7D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594A1B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 "['50','50','50','50']"&gt; </w:t>
      </w:r>
    </w:p>
    <w:p w14:paraId="0B10317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price"&gt;</w:t>
      </w:r>
    </w:p>
    <w:p w14:paraId="0746670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price-now"&gt;3000&lt;sup&gt;.99&lt;/sup&gt;&lt;/span&gt;</w:t>
      </w:r>
    </w:p>
    <w:p w14:paraId="32EAD4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currency"&gt;BDT&lt;/span&gt;</w:t>
      </w:r>
    </w:p>
    <w:p w14:paraId="75E905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078DAE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17E70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AB978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dis-more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485D44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0','4','4','330']"</w:t>
      </w:r>
    </w:p>
    <w:p w14:paraId="3D1969B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355','300','280','220']"</w:t>
      </w:r>
    </w:p>
    <w:p w14:paraId="12F895E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5','15','15','15']"</w:t>
      </w:r>
    </w:p>
    <w:p w14:paraId="659C6A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0','50','50','50']"</w:t>
      </w:r>
    </w:p>
    <w:p w14:paraId="3CB951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950"</w:t>
      </w:r>
    </w:p>
    <w:p w14:paraId="2C7E22B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7E06EFB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6B28326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00216B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1D2643F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6009A6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6D42BA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3F6DA1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20196C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A7033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D8195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3F5113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['550','155','50','2']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+ DISCOVER MORE&lt;/a&gt;&lt;/div&gt;</w:t>
      </w:r>
    </w:p>
    <w:p w14:paraId="246745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8F1DF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right-text-link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6204D7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070','4','4','15']"</w:t>
      </w:r>
    </w:p>
    <w:p w14:paraId="6EC43F5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98','250','250','250']"</w:t>
      </w:r>
    </w:p>
    <w:p w14:paraId="79BF10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31F354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5F0BB9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5FE63E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1F0177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1661CF4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415ABC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510CB9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7036A6A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7BA3D4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57227DF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6147181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7F74F0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444A4B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&gt;</w:t>
      </w:r>
    </w:p>
    <w:p w14:paraId="71376E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&lt;ul&gt;</w:t>
      </w:r>
    </w:p>
    <w:p w14:paraId="76A2F0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Smart Watch&lt;/a&gt;&lt;/li&gt;</w:t>
      </w:r>
    </w:p>
    <w:p w14:paraId="6403E2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&lt;/li&gt;</w:t>
      </w:r>
    </w:p>
    <w:p w14:paraId="04047D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Headphone&lt;/a&gt;&lt;/li&gt;</w:t>
      </w:r>
    </w:p>
    <w:p w14:paraId="3B3CF0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</w:t>
      </w:r>
    </w:p>
    <w:p w14:paraId="2BDB786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&lt;/ul&gt;</w:t>
      </w:r>
    </w:p>
    <w:p w14:paraId="1DA653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10E0C73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1 --&gt;</w:t>
      </w:r>
    </w:p>
    <w:p w14:paraId="1A46F47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2F1CC27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2 --&gt;</w:t>
      </w:r>
    </w:p>
    <w:p w14:paraId="7D5CE4C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 data-transition="random"&gt;</w:t>
      </w:r>
    </w:p>
    <w:p w14:paraId="6FC2BF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ain Image --&gt;</w:t>
      </w:r>
    </w:p>
    <w:p w14:paraId="1D2743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transparent-head/10.png" alt="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posit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enter center" data-no-retina&gt;</w:t>
      </w:r>
    </w:p>
    <w:p w14:paraId="065C90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overlay"&gt;&lt;/div&gt;</w:t>
      </w:r>
    </w:p>
    <w:p w14:paraId="2813F5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0AAD4F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ayers --&gt;</w:t>
      </w:r>
    </w:p>
    <w:p w14:paraId="54BA05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nter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7F7FD73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2','4','4','15']"</w:t>
      </w:r>
    </w:p>
    <w:p w14:paraId="667009F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21','-60','-40','-60']"</w:t>
      </w:r>
    </w:p>
    <w:p w14:paraId="733BDA9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60','60','40','30']"</w:t>
      </w:r>
    </w:p>
    <w:p w14:paraId="5A3DCF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72','72','52','42']"</w:t>
      </w:r>
    </w:p>
    <w:p w14:paraId="103E5F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43D42A3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3D634B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2564B0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22DF329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67A492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100%];s:1000;e:Power2.easeInOut;s:1000;e:Power2.easeInOut;"</w:t>
      </w:r>
    </w:p>
    <w:p w14:paraId="2F8ED2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151BEF6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6BBCC1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435444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12D91D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2E5B978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&gt;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11 Pro.&lt;/div&gt;</w:t>
      </w:r>
    </w:p>
    <w:p w14:paraId="0AD0F3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D1F3C4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text-small"</w:t>
      </w:r>
    </w:p>
    <w:p w14:paraId="02596D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','4','4','15']"</w:t>
      </w:r>
    </w:p>
    <w:p w14:paraId="3BD8252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40','90','80','50']"</w:t>
      </w:r>
    </w:p>
    <w:p w14:paraId="6E1624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4','14','14','14']"</w:t>
      </w:r>
    </w:p>
    <w:p w14:paraId="6289298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24','24','24','24']"</w:t>
      </w:r>
    </w:p>
    <w:p w14:paraId="430C156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419E3B6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6E59CB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05E42C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1D83AA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5F3039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580F57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5FA76FF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57F4E8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6FF4EE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2280ED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72E8F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604917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50','155','50','2']" &gt;Lorem Ipsum is simply dummy text of the printing and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 typesetting industry. &lt;/div&gt;</w:t>
      </w:r>
    </w:p>
    <w:p w14:paraId="6F1218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447F4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price-product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777B402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,'4','4','15']"</w:t>
      </w:r>
    </w:p>
    <w:p w14:paraId="4E5892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38','150','150','120']"</w:t>
      </w:r>
    </w:p>
    <w:p w14:paraId="36E6CE3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4F81EC3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465105A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2D53A1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7C565C7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18254A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69A3DB8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4E29DE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740220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32664C2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19840C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79F264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630C3D5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679A61B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 "['50','50','50','50']"&gt; </w:t>
      </w:r>
    </w:p>
    <w:p w14:paraId="28A36F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price"&gt;</w:t>
      </w:r>
    </w:p>
    <w:p w14:paraId="210933F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price-now"&gt;90000&lt;sup&gt;99&lt;/sup&gt;&lt;/span&gt;</w:t>
      </w:r>
    </w:p>
    <w:p w14:paraId="791B10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currency"&gt;BDT&lt;/span&gt;</w:t>
      </w:r>
    </w:p>
    <w:p w14:paraId="1E57B7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62E9E2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575EF0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85F7D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dis-more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02509E4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0','4','4','330']"</w:t>
      </w:r>
    </w:p>
    <w:p w14:paraId="69D3E4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355','300','280','220']"</w:t>
      </w:r>
    </w:p>
    <w:p w14:paraId="010047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5','15','15','15']"</w:t>
      </w:r>
    </w:p>
    <w:p w14:paraId="02B99BD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0','50','50','50']"</w:t>
      </w:r>
    </w:p>
    <w:p w14:paraId="259B84A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950"</w:t>
      </w:r>
    </w:p>
    <w:p w14:paraId="5A3CFD4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70CE63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38CB221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63E71C5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34368BC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2B9DDD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6240157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4F85249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41D8A57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2F4FC6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228F5B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70A2CD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['550','155','50','2']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+ DISCOVER MORE&lt;/a&gt;&lt;/div&gt;</w:t>
      </w:r>
    </w:p>
    <w:p w14:paraId="30C080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408303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right-text-link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292DB6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070','4','4','15']"</w:t>
      </w:r>
    </w:p>
    <w:p w14:paraId="59C0DE2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98','250','250','250']"</w:t>
      </w:r>
    </w:p>
    <w:p w14:paraId="5717F22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4CB0EC6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3A68F9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6839F4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126E7C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33A5816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6F623E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26F77A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7F1F43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6D7C5B7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56CCE1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CE7878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29478D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3900D6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&gt;</w:t>
      </w:r>
    </w:p>
    <w:p w14:paraId="7021ED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&lt;ul&gt;</w:t>
      </w:r>
    </w:p>
    <w:p w14:paraId="60AC82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Smart Watch&lt;/a&gt;&lt;/li&gt;</w:t>
      </w:r>
    </w:p>
    <w:p w14:paraId="5524B3A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&lt;/li&gt;</w:t>
      </w:r>
    </w:p>
    <w:p w14:paraId="7C0CA19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Headphone&lt;/a&gt;&lt;/li&gt;</w:t>
      </w:r>
    </w:p>
    <w:p w14:paraId="0BA0509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</w:t>
      </w:r>
    </w:p>
    <w:p w14:paraId="203F600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&lt;/ul&gt;</w:t>
      </w:r>
    </w:p>
    <w:p w14:paraId="3A53E3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3F581C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2 --&gt;</w:t>
      </w:r>
    </w:p>
    <w:p w14:paraId="324838D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7B9CB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3 --&gt;</w:t>
      </w:r>
    </w:p>
    <w:p w14:paraId="4DB552B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 data-transition="random"&gt;</w:t>
      </w:r>
    </w:p>
    <w:p w14:paraId="40334BF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ain Image --&gt;</w:t>
      </w:r>
    </w:p>
    <w:p w14:paraId="0AF604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transparent-head/10.png" alt="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posit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enter center" data-no-retina&gt;</w:t>
      </w:r>
    </w:p>
    <w:p w14:paraId="1B18283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overlay"&gt;&lt;/div&gt;</w:t>
      </w:r>
    </w:p>
    <w:p w14:paraId="08CBFE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F349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ayers --&gt;</w:t>
      </w:r>
    </w:p>
    <w:p w14:paraId="5452527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nter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7531BB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2','4','4','15']"</w:t>
      </w:r>
    </w:p>
    <w:p w14:paraId="0FE780E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21','-60','-40','-60']"</w:t>
      </w:r>
    </w:p>
    <w:p w14:paraId="3F49BF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60','60','40','30']"</w:t>
      </w:r>
    </w:p>
    <w:p w14:paraId="0B33C72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72','72','52','42']"</w:t>
      </w:r>
    </w:p>
    <w:p w14:paraId="5C6B935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2600FD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0F1373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7846FEB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56A775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714225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100%];s:1000;e:Power2.easeInOut;s:1000;e:Power2.easeInOut;"</w:t>
      </w:r>
    </w:p>
    <w:p w14:paraId="11B2E38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16CF88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2C333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05ACAFB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CDCFE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552BC97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n"&gt; Smart Watch&lt;/div&gt;</w:t>
      </w:r>
    </w:p>
    <w:p w14:paraId="0BDBF8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EB4B2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text-small"</w:t>
      </w:r>
    </w:p>
    <w:p w14:paraId="2DAE60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','4','4','15']"</w:t>
      </w:r>
    </w:p>
    <w:p w14:paraId="15A685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40','90','80','50']"</w:t>
      </w:r>
    </w:p>
    <w:p w14:paraId="3061DF0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4','14','14','14']"</w:t>
      </w:r>
    </w:p>
    <w:p w14:paraId="35B5484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24','24','24','24']"</w:t>
      </w:r>
    </w:p>
    <w:p w14:paraId="06A2FC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35B6D3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41EBC69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0D2D82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25EF13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5FDAA6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623B47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173D49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254233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77BA86D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9D3446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8F36DF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3DCF95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50','155','50','2']" &gt;Lorem Ipsum is simply dummy text of the printing and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 typesetting industry. &lt;/div&gt;</w:t>
      </w:r>
    </w:p>
    <w:p w14:paraId="5FB740B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43BBA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price-product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5263160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1,'4','4','15']"</w:t>
      </w:r>
    </w:p>
    <w:p w14:paraId="3E522DF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38','150','150','120']"</w:t>
      </w:r>
    </w:p>
    <w:p w14:paraId="71BB3C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3707CC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414A6D7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5F5700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27CB0D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33C4DD4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226998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47FFD6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3CDCA7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78206F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0F510E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3399C7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2D768E2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383914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 "['50','50','50','50']"&gt; </w:t>
      </w:r>
    </w:p>
    <w:p w14:paraId="00CB25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price"&gt;</w:t>
      </w:r>
    </w:p>
    <w:p w14:paraId="0C7822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price-now"&gt;4000&lt;sup&gt;.99&lt;/sup&gt;&lt;/span&gt;</w:t>
      </w:r>
    </w:p>
    <w:p w14:paraId="77CC3C6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span class="currency"&gt;BDT&lt;/span&gt;</w:t>
      </w:r>
    </w:p>
    <w:p w14:paraId="713549B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459C61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2310A39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060A5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aptio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-resizem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dis-more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26C4BF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0','4','4','330']"</w:t>
      </w:r>
    </w:p>
    <w:p w14:paraId="6502B7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355','300','280','220']"</w:t>
      </w:r>
    </w:p>
    <w:p w14:paraId="3433F3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5','15','15','15']"</w:t>
      </w:r>
    </w:p>
    <w:p w14:paraId="481E3B5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inehe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50','50','50','50']"</w:t>
      </w:r>
    </w:p>
    <w:p w14:paraId="4AD7A0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950"</w:t>
      </w:r>
    </w:p>
    <w:p w14:paraId="4D3BAA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04F848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43F7FB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1B78C90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03C3DA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0BB056A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06F8527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7F80F30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10F926A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14D4C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D6F72C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4793D4E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righ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['550','155','50','2']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+ DISCOVER MORE&lt;/a&gt;&lt;/div&gt;</w:t>
      </w:r>
    </w:p>
    <w:p w14:paraId="0D5B5EC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54F25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aption right-text-link cl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</w:t>
      </w:r>
    </w:p>
    <w:p w14:paraId="4852DE8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x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eft','left','left','center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1070','4','4','15']"</w:t>
      </w:r>
    </w:p>
    <w:p w14:paraId="2E2EF7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y="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iddle','middle','middle','mid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']"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['-98','250','250','250']"</w:t>
      </w:r>
    </w:p>
    <w:p w14:paraId="5AE9D2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idth="full"</w:t>
      </w:r>
    </w:p>
    <w:p w14:paraId="5734DA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height="none"</w:t>
      </w:r>
    </w:p>
    <w:p w14:paraId="21BB426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whitespace="normal"</w:t>
      </w:r>
    </w:p>
    <w:p w14:paraId="27EFC91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ransform_idl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o:1;"</w:t>
      </w:r>
    </w:p>
    <w:p w14:paraId="3501E5A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in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z:0;rX:0deg;rY:0;rZ:0;sX:1;sY:1;skX:0;skY:0;opacity:0;s:2000;e:Power4.easeInOut;" </w:t>
      </w:r>
    </w:p>
    <w:p w14:paraId="24D4D66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transform_out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y:[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100%];s:1000;e:Power2.easeInOut;s:1000;e:Power2.easeInOut;" </w:t>
      </w:r>
    </w:p>
    <w:p w14:paraId="1432A60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x:0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x;y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:[100%];" </w:t>
      </w:r>
    </w:p>
    <w:p w14:paraId="76184E9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ask_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:inherit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;y:inherit;" </w:t>
      </w:r>
    </w:p>
    <w:p w14:paraId="1D8C780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start="1000" </w:t>
      </w:r>
    </w:p>
    <w:p w14:paraId="30E4CD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i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54AE787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plito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none" </w:t>
      </w:r>
    </w:p>
    <w:p w14:paraId="4450F3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sponsive_off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on" </w:t>
      </w:r>
    </w:p>
    <w:p w14:paraId="70A7E4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to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</w:t>
      </w:r>
    </w:p>
    <w:p w14:paraId="74087B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dat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addingbotto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['50','50','50','50']"&gt;</w:t>
      </w:r>
    </w:p>
    <w:p w14:paraId="048522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ul&gt;</w:t>
      </w:r>
    </w:p>
    <w:p w14:paraId="028D733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Smart Watch&lt;/a&gt;&lt;/li&gt;</w:t>
      </w:r>
    </w:p>
    <w:p w14:paraId="078AF0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&lt;/li&gt;</w:t>
      </w:r>
    </w:p>
    <w:p w14:paraId="7840374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Headphone&lt;/a&gt;&lt;/li&gt;</w:t>
      </w:r>
    </w:p>
    <w:p w14:paraId="5295772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</w:t>
      </w:r>
    </w:p>
    <w:p w14:paraId="4B07D7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&lt;/ul&gt;</w:t>
      </w:r>
    </w:p>
    <w:p w14:paraId="06D696F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71695A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li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 3 --&gt;</w:t>
      </w:r>
    </w:p>
    <w:p w14:paraId="71CFBC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98A1F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52D7BE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39C170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D08F79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 </w:t>
      </w:r>
    </w:p>
    <w:p w14:paraId="6C0F58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section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lat-slider --&gt;</w:t>
      </w:r>
    </w:p>
    <w:p w14:paraId="23C463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01E76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class="flat-row-half"&gt;</w:t>
      </w:r>
    </w:p>
    <w:p w14:paraId="6BC2E63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F075F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related-product"&gt;</w:t>
      </w:r>
    </w:p>
    <w:p w14:paraId="48E73A9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ontainer"&gt;</w:t>
      </w:r>
    </w:p>
    <w:p w14:paraId="69BEA5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title-section"&gt;</w:t>
      </w:r>
    </w:p>
    <w:p w14:paraId="51E749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flat-title less text-center"&gt;OUR PRODUCTS&lt;/div&gt;</w:t>
      </w:r>
    </w:p>
    <w:p w14:paraId="30EA31B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238229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row"&gt;</w:t>
      </w:r>
    </w:p>
    <w:p w14:paraId="53901B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5A782D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4F6C497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084A241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1F56FD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1.png" alt="images"&gt;</w:t>
      </w:r>
    </w:p>
    <w:p w14:paraId="674E39E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new"&gt;New&lt;/span&gt;</w:t>
      </w:r>
    </w:p>
    <w:p w14:paraId="3F100FE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63F31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16BAB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3A970D5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4FE702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6C453D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375A0B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Phone&lt;/p&gt;</w:t>
      </w:r>
    </w:p>
    <w:p w14:paraId="1480A7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26B702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55DEDC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90000 BDT&lt;/span&gt;</w:t>
      </w:r>
    </w:p>
    <w:p w14:paraId="61B8F10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F04063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28704AC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11 pro&lt;/a&gt;</w:t>
      </w:r>
    </w:p>
    <w:p w14:paraId="76F238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56F19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5242DA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69D5FF5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51B21B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38D7D3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AE268C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ADB5F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7CE518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&lt;div class="col-lg-3 col-md-4 col-sm-6 col-6 col-fl2"&gt;</w:t>
      </w:r>
    </w:p>
    <w:p w14:paraId="7BD93C6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57F05C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3B20E1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777A6DC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2.png" alt="images"&gt;</w:t>
      </w:r>
    </w:p>
    <w:p w14:paraId="2ED1B5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on-sale"&gt;Sale&lt;/span&gt;</w:t>
      </w:r>
    </w:p>
    <w:p w14:paraId="3E3AF25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670EF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65A08B7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5B13343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0AC6EF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0CE2EE0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78D2E29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Watch&lt;/p&gt;</w:t>
      </w:r>
    </w:p>
    <w:p w14:paraId="4D4B25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56F042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5A2394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660 BDT&lt;/span&gt;</w:t>
      </w:r>
    </w:p>
    <w:p w14:paraId="2206507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749D9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1724D9D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Smart Watch&lt;/a&gt;</w:t>
      </w:r>
    </w:p>
    <w:p w14:paraId="7BC50B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15BFE1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5130D4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5967AC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7959311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DBDD0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5E5092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5E9CEE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456F68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5E04FC2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0049471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163A2E8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5117C8B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3.png" alt="images"&gt;</w:t>
      </w:r>
    </w:p>
    <w:p w14:paraId="187BC3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on-sale"&gt;-10%&lt;/span&gt;</w:t>
      </w:r>
    </w:p>
    <w:p w14:paraId="5F16E2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C0434A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186426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553391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364E86F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7D9D77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1CFEFA7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 Watch&lt;/p&gt;</w:t>
      </w:r>
    </w:p>
    <w:p w14:paraId="7CDB76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0A5573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0B499D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2500 BDT&lt;/span&gt;</w:t>
      </w:r>
    </w:p>
    <w:p w14:paraId="223B73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DCA9B0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&lt;div class="title"&gt;</w:t>
      </w:r>
    </w:p>
    <w:p w14:paraId="40AAA8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Digital Watch&lt;/a&gt;</w:t>
      </w:r>
    </w:p>
    <w:p w14:paraId="6E10DB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7C192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78285E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3FB71F9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6F43DF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9EFEC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44B85E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005D9C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2413F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3C1D18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4343322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03E91C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210780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4.png" alt="images"&gt;</w:t>
      </w:r>
    </w:p>
    <w:p w14:paraId="37D95E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8FDEC1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3056F3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12D17B2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096DF9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5B1BED3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596871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Video Gamer&lt;/p&gt;</w:t>
      </w:r>
    </w:p>
    <w:p w14:paraId="16E1E9D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73D48AF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3BE3DF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4600 BDT&lt;/span&gt;</w:t>
      </w:r>
    </w:p>
    <w:p w14:paraId="30020D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9BED7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09519C9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Video Gamer&lt;/a&gt;</w:t>
      </w:r>
    </w:p>
    <w:p w14:paraId="1AEFF12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203C2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654C9E4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4761D7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0F9341B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F4C51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DE2AE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C3A0C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A0E61D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04CB95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11444A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3F9EED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&lt;div class="col-lg-3 col-md-4 col-sm-6 col-6 col-fl2"&gt;</w:t>
      </w:r>
    </w:p>
    <w:p w14:paraId="264C51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58E6FE3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30B37B0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&lt;div class="entry-image"&gt;</w:t>
      </w:r>
    </w:p>
    <w:p w14:paraId="708420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5.png" alt="images"&gt;</w:t>
      </w:r>
    </w:p>
    <w:p w14:paraId="17E0921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D524F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79CE5E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7D1C5F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4494DE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1E1FD4F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463997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Phone&lt;/p&gt;</w:t>
      </w:r>
    </w:p>
    <w:p w14:paraId="2A6ECF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782988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C743A8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90000 BDT&lt;/span&gt;</w:t>
      </w:r>
    </w:p>
    <w:p w14:paraId="41F57E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1FAE0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109020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11&lt;/a&gt;</w:t>
      </w:r>
    </w:p>
    <w:p w14:paraId="04300F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2D67E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39B3306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2A54D8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13F4355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AB026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72C77D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A23B79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7479C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1150DF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668F742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868DB9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&lt;div class="col-lg-3 col-md-4 col-sm-6 col-6 col-fl2"&gt;</w:t>
      </w:r>
    </w:p>
    <w:p w14:paraId="59BCB8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380F0E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34B5AD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38CDC1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6.png" alt="images"&gt;</w:t>
      </w:r>
    </w:p>
    <w:p w14:paraId="4884EF3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EDAE9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1F42742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536DBB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33CE63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0FC4B81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08D76E3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Phone&lt;/p&gt;</w:t>
      </w:r>
    </w:p>
    <w:p w14:paraId="4BAC64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2F878E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7E6388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90000 BDT&lt;/span&gt;</w:t>
      </w:r>
    </w:p>
    <w:p w14:paraId="4B882A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1C366E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0050A99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11&lt;/a&gt;</w:t>
      </w:r>
    </w:p>
    <w:p w14:paraId="31875D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3117E8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7D38BC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04A645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79C4A55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80838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3E6B5E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818782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1DC684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3CE5B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7EA3F16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26FFB6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&lt;div class="col-lg-3 col-md-4 col-sm-6 col-6 col-fl2"&gt;</w:t>
      </w:r>
    </w:p>
    <w:p w14:paraId="4D0C0D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627105E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24FB8E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618D6E0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7.png" alt="images"&gt;</w:t>
      </w:r>
    </w:p>
    <w:p w14:paraId="09C35D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6E06E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0B03CD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2BF546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7B9D82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64ADBDB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7853F7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Phone&lt;/p&gt;</w:t>
      </w:r>
    </w:p>
    <w:p w14:paraId="4852DF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2E6752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4CC7CE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90000 BDT&lt;/span&gt;</w:t>
      </w:r>
    </w:p>
    <w:p w14:paraId="284FBBC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5E2A1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3267C7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11&lt;/a&gt;</w:t>
      </w:r>
    </w:p>
    <w:p w14:paraId="52554A5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D1180A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1381AE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711C05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5B158C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4C312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A9D4B2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F59B6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FB616C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793C5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B0AB6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510D14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&lt;div class="col-lg-3 col-md-4 col-sm-6 col-6 col-fl2"&gt;</w:t>
      </w:r>
    </w:p>
    <w:p w14:paraId="0138F3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00DF48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10E4C80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33DA79A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9.png" alt="images"&gt;</w:t>
      </w:r>
    </w:p>
    <w:p w14:paraId="5F7A340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E2ADA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7D16F6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750DBF2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2B6ABE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392254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750EE3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Watch&lt;/p&gt;</w:t>
      </w:r>
    </w:p>
    <w:p w14:paraId="5731B4F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28F76A8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36BE82E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560 BDT&lt;/span&gt;</w:t>
      </w:r>
    </w:p>
    <w:p w14:paraId="45AFB0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00B6D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517517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Casio Digital Watch&lt;/a&gt;</w:t>
      </w:r>
    </w:p>
    <w:p w14:paraId="1421CB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F8FE1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7DD823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67D8399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6D25B1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A17EB1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62A3D9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2EB64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B75F76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57A156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6389FB4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F7908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140D0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E7D97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3371E1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348A7C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lat-row-half --&gt;</w:t>
      </w:r>
    </w:p>
    <w:p w14:paraId="3FE099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footer id="footer" class="footer footer-type1 footer-common-res"&gt;</w:t>
      </w:r>
    </w:p>
    <w:p w14:paraId="2660715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</w:t>
      </w:r>
    </w:p>
    <w:p w14:paraId="5CE900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footer-wrap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learfi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71BE7B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logo-footer"&gt;</w:t>
      </w:r>
    </w:p>
    <w:p w14:paraId="339B313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footer"&gt;</w:t>
      </w:r>
    </w:p>
    <w:p w14:paraId="63BB68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2.png" alt="images"&gt;</w:t>
      </w:r>
    </w:p>
    <w:p w14:paraId="27B3B3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3408189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copyright"&gt;</w:t>
      </w:r>
    </w:p>
    <w:p w14:paraId="35A494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© Hardware Heaven 2020</w:t>
      </w:r>
    </w:p>
    <w:p w14:paraId="05DB1F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260BC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&lt;ul class="social-icon"&gt;</w:t>
      </w:r>
    </w:p>
    <w:p w14:paraId="141F81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14:paraId="17AF81D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431426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stagra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7724A4E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twitter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53D66A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3CC790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364B64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056B7C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ustom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riv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dget"&gt;</w:t>
      </w:r>
    </w:p>
    <w:p w14:paraId="079D31A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Top Links&lt;/div&gt;</w:t>
      </w:r>
    </w:p>
    <w:p w14:paraId="3487C3F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5774C55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35C2D3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0E3E60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0A0D7B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42353E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0FB2D7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5B119D5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DCD3B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information widget"&gt;</w:t>
      </w:r>
    </w:p>
    <w:p w14:paraId="558053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My Account&lt;/div&gt;</w:t>
      </w:r>
    </w:p>
    <w:p w14:paraId="371AD5F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1B8FCC1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7696246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78FFD2F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094D53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768E11B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434B80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427DB2B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6B3E17C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our-terms widget"&gt;</w:t>
      </w:r>
    </w:p>
    <w:p w14:paraId="482427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Our Terms&lt;/div&gt;</w:t>
      </w:r>
    </w:p>
    <w:p w14:paraId="2E04C3B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07D4F7E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103844F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59BBB4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111489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5BD96F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3F97E79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19CF8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>&lt;div class="our-terms widget"&gt;</w:t>
      </w:r>
    </w:p>
    <w:p w14:paraId="3DE9D28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4E3D77E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Payment Methods&lt;/div&gt;</w:t>
      </w:r>
    </w:p>
    <w:p w14:paraId="272CC4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ayment"&gt;</w:t>
      </w:r>
    </w:p>
    <w:p w14:paraId="7B7AA9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payment.png" alt="images"&gt;</w:t>
      </w:r>
    </w:p>
    <w:p w14:paraId="2BC1C4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3AB04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12DEE3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&lt;/div&gt;</w:t>
      </w:r>
    </w:p>
    <w:p w14:paraId="0BCC3A0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34DA823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a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id="scroll-top" class="show"&gt;&lt;/a&gt;</w:t>
      </w:r>
    </w:p>
    <w:p w14:paraId="3DC2853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/foot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ooter --&gt;in</w:t>
      </w:r>
    </w:p>
    <w:p w14:paraId="6A7D9E3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702C95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979CFC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min.js"&gt;&lt;/script&gt;</w:t>
      </w:r>
    </w:p>
    <w:p w14:paraId="5125B86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owl.carousel.min.js"&gt;&lt;/script&gt;</w:t>
      </w:r>
    </w:p>
    <w:p w14:paraId="2F20F6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1E8C43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https://maps.googleapis.com/maps/api/js?key=AIzaSyA0C5etf1GVmL_ldVAichWwFFVcDfa1y_c"&gt;&lt;/script&gt;</w:t>
      </w:r>
    </w:p>
    <w:p w14:paraId="06011D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ui.js"&gt;&lt;/script&gt;</w:t>
      </w:r>
    </w:p>
    <w:p w14:paraId="73C931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flex-slider.min.js"&gt;&lt;/script&gt;</w:t>
      </w:r>
    </w:p>
    <w:p w14:paraId="0886438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fancybox.js"&gt;&lt;/script&gt;</w:t>
      </w:r>
    </w:p>
    <w:p w14:paraId="21D975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arallax.js"&gt;&lt;/script&gt;</w:t>
      </w:r>
    </w:p>
    <w:p w14:paraId="2E7C7E3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equalize.min.js"&gt;&lt;/script&gt;</w:t>
      </w:r>
    </w:p>
    <w:p w14:paraId="79030D5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lugins.js"&gt;&lt;/script&gt;</w:t>
      </w:r>
    </w:p>
    <w:p w14:paraId="052300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main.js"&gt;&lt;/script&gt;</w:t>
      </w:r>
    </w:p>
    <w:p w14:paraId="2AE8FF7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79C414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r --&gt;</w:t>
      </w:r>
    </w:p>
    <w:p w14:paraId="508045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themepunch.tools.min.js"&gt;&lt;/script&gt;</w:t>
      </w:r>
    </w:p>
    <w:p w14:paraId="63E73B1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jquery.themepunch.revolution.min.js"&gt;&lt;/script&gt;</w:t>
      </w:r>
    </w:p>
    <w:p w14:paraId="38D333A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rev-slider.js"&gt;&lt;/script&gt;</w:t>
      </w:r>
    </w:p>
    <w:p w14:paraId="19726EE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61491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oad Extensions only on Local File Systems ! The following part can be removed on Server for On Demand Loading --&gt;</w:t>
      </w:r>
    </w:p>
    <w:p w14:paraId="6E17B9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actions.min.js"&gt;&lt;/script&gt;</w:t>
      </w:r>
    </w:p>
    <w:p w14:paraId="1F3909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carousel.min.js"&gt;&lt;/script&gt;</w:t>
      </w:r>
    </w:p>
    <w:p w14:paraId="6A3C3B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kenburn.min.js"&gt;&lt;/script&gt;</w:t>
      </w:r>
    </w:p>
    <w:p w14:paraId="23D3C8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layeranimation.min.js"&gt;&lt;/script&gt;</w:t>
      </w:r>
    </w:p>
    <w:p w14:paraId="0EBA8C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migration.min.js"&gt;&lt;/script&gt;</w:t>
      </w:r>
    </w:p>
    <w:p w14:paraId="25B669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navigation.min.js"&gt;&lt;/script&gt;</w:t>
      </w:r>
    </w:p>
    <w:p w14:paraId="620C9F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parallax.min.js"&gt;&lt;/script&gt;</w:t>
      </w:r>
    </w:p>
    <w:p w14:paraId="195FDD2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slideanims.min.js"&gt;&lt;/script&gt;</w:t>
      </w:r>
    </w:p>
    <w:p w14:paraId="0DB2FD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video.min.js"&gt;&lt;/script&gt;</w:t>
      </w:r>
    </w:p>
    <w:p w14:paraId="26C342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2BD1D8C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body&gt;</w:t>
      </w:r>
    </w:p>
    <w:p w14:paraId="20D1C8DF" w14:textId="2C7665B2" w:rsidR="00D0165F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tml&gt;</w:t>
      </w:r>
    </w:p>
    <w:p w14:paraId="62519C54" w14:textId="77777777" w:rsid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0832E8" w14:textId="77777777" w:rsid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AE7ED02" w14:textId="77777777" w:rsidR="00F07FC7" w:rsidRDefault="00F07FC7" w:rsidP="00F07FC7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ogin.php</w:t>
      </w:r>
      <w:proofErr w:type="spellEnd"/>
    </w:p>
    <w:p w14:paraId="1E7C21BF" w14:textId="77777777" w:rsidR="00F07FC7" w:rsidRDefault="00F07FC7" w:rsidP="00F07FC7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B2762D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?php</w:t>
      </w:r>
    </w:p>
    <w:p w14:paraId="5106E23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include 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db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;</w:t>
      </w:r>
    </w:p>
    <w:p w14:paraId="102210B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05E8B63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if(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$_POST['submit']))</w:t>
      </w:r>
    </w:p>
    <w:p w14:paraId="4BA3457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{</w:t>
      </w:r>
    </w:p>
    <w:p w14:paraId="51AD4FE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00E04BE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$email=$_POST['email'];</w:t>
      </w:r>
    </w:p>
    <w:p w14:paraId="37CCD31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$password=$_POST['password'];</w:t>
      </w:r>
    </w:p>
    <w:p w14:paraId="47CA914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ELECT * FROM user WHERE email='$email' AND password='$password'";</w:t>
      </w:r>
    </w:p>
    <w:p w14:paraId="4133AB5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$verify=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$conn, $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7640963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6D0DBD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if(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$verify) == 1)</w:t>
      </w:r>
    </w:p>
    <w:p w14:paraId="358E586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30E2B2C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$row=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$verify);</w:t>
      </w:r>
    </w:p>
    <w:p w14:paraId="03F12EB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$_SESSION[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uid</w:t>
      </w:r>
      <w:proofErr w:type="spellEnd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']=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$row['id'];</w:t>
      </w:r>
    </w:p>
    <w:p w14:paraId="569A2C0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$_SESSION['name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']=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$row['name'];</w:t>
      </w:r>
    </w:p>
    <w:p w14:paraId="7398B51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header('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location:profile.php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');</w:t>
      </w:r>
    </w:p>
    <w:p w14:paraId="4467AF9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58C8CA8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else</w:t>
      </w:r>
    </w:p>
    <w:p w14:paraId="2A0DF17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73F4141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echo "Invalid email/password combination";</w:t>
      </w:r>
    </w:p>
    <w:p w14:paraId="75B40F0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17B224E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}</w:t>
      </w:r>
    </w:p>
    <w:p w14:paraId="283DF71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C3D63B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?&gt;</w:t>
      </w:r>
    </w:p>
    <w:p w14:paraId="0A27DB1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60DF42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505D39D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2381B31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ead&gt;</w:t>
      </w:r>
    </w:p>
    <w:p w14:paraId="41C16BF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3457324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title&gt;Hardware Heaven&lt;/title&gt;</w:t>
      </w:r>
    </w:p>
    <w:p w14:paraId="102FAD7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1DD35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obile Specific Metas--&gt;</w:t>
      </w:r>
    </w:p>
    <w:p w14:paraId="6341A42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, maximum-scale=1"&gt;</w:t>
      </w:r>
    </w:p>
    <w:p w14:paraId="6842FCB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6CE64AE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Bootstrap--&gt;</w:t>
      </w:r>
    </w:p>
    <w:p w14:paraId="59D3756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bootstrap.css"&gt;</w:t>
      </w:r>
    </w:p>
    <w:p w14:paraId="204AC36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F375D5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Template Style--&gt;</w:t>
      </w:r>
    </w:p>
    <w:p w14:paraId="3A040C4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ll.css"&gt;</w:t>
      </w:r>
    </w:p>
    <w:p w14:paraId="4856B7A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nimate.css"&gt;</w:t>
      </w:r>
    </w:p>
    <w:p w14:paraId="41D0A20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tyle.css"&gt;</w:t>
      </w:r>
    </w:p>
    <w:p w14:paraId="7BE4423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hortcodes.css"&gt;</w:t>
      </w:r>
    </w:p>
    <w:p w14:paraId="7ECC9B0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mobile-menu.css"&gt;</w:t>
      </w:r>
    </w:p>
    <w:p w14:paraId="0A65641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responsive.css"&gt;</w:t>
      </w:r>
    </w:p>
    <w:p w14:paraId="6EBDB7D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ui.css"&gt;</w:t>
      </w:r>
    </w:p>
    <w:p w14:paraId="7F43C6F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flexslider.css"&gt;</w:t>
      </w:r>
    </w:p>
    <w:p w14:paraId="6634F3B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theme.default.min.css"&gt;</w:t>
      </w:r>
    </w:p>
    <w:p w14:paraId="18772C7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carousel.min.css"&gt;</w:t>
      </w:r>
    </w:p>
    <w:p w14:paraId="2EF1C1C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layers.css"&gt;</w:t>
      </w:r>
    </w:p>
    <w:p w14:paraId="0BA39C0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navigation.css"&gt;</w:t>
      </w:r>
    </w:p>
    <w:p w14:paraId="1EA57CE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settings.css"&gt;</w:t>
      </w:r>
    </w:p>
    <w:p w14:paraId="4DB4906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fancybox.css"&gt;</w:t>
      </w:r>
    </w:p>
    <w:p w14:paraId="23141F3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FDBD5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images/hh.ico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hortcut icon"&gt;</w:t>
      </w:r>
    </w:p>
    <w:p w14:paraId="0254CBC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ead&gt;</w:t>
      </w:r>
    </w:p>
    <w:p w14:paraId="0A1B6F9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994877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body&gt;</w:t>
      </w:r>
    </w:p>
    <w:p w14:paraId="321EA78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&lt;div class="bg-bordcuct-1"&gt;</w:t>
      </w:r>
    </w:p>
    <w:p w14:paraId="5D0D005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header id="header" class="header widget-header header-type1 cl-bl"&gt;</w:t>
      </w:r>
    </w:p>
    <w:p w14:paraId="56D3DD5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nav"&gt;</w:t>
      </w:r>
    </w:p>
    <w:p w14:paraId="18DECEC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header-wrap d-flex"&gt;</w:t>
      </w:r>
    </w:p>
    <w:p w14:paraId="36AFC4B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id="logo" class="logo d-flex align-items-center logo-customize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101B910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home.html" title="Hardware Heaven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/03.png" data-width="150" data-height="75" alt="images" data-retina="images/logo1.png"&gt;&lt;/a&gt;</w:t>
      </w:r>
    </w:p>
    <w:p w14:paraId="0C988C5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534DDA8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header-content d-flex flex-grow-1 align-items-center flex-row justify-content-lg-start justify-content-end"&gt;</w:t>
      </w:r>
    </w:p>
    <w:p w14:paraId="6CC5217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con-header-wrap-left d-flex justify-content-center"&gt;</w:t>
      </w:r>
    </w:p>
    <w:p w14:paraId="61A2BE4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wrap-language cl-bl"&gt;</w:t>
      </w:r>
    </w:p>
    <w:p w14:paraId="3B6BA6F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anguage-name language-current"&gt;ENGLISH&lt;/div&gt;</w:t>
      </w:r>
    </w:p>
    <w:p w14:paraId="2BF0B8B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ist-flat-chooser"&gt;</w:t>
      </w:r>
    </w:p>
    <w:p w14:paraId="4CEAB7F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ul class="select-name"&gt;</w:t>
      </w:r>
    </w:p>
    <w:p w14:paraId="63A0721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BANGLA&lt;/a&gt;&lt;/li&gt;</w:t>
      </w:r>
    </w:p>
    <w:p w14:paraId="1D46DE9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ul&gt;</w:t>
      </w:r>
    </w:p>
    <w:p w14:paraId="42D6EE3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A7DDB9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595E3CB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F4C4B4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7CF0432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84DD62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nav-wrap d-flex justify-content-start"&gt;</w:t>
      </w:r>
    </w:p>
    <w:p w14:paraId="4D1DC16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99081F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&lt;nav id="main-nav" class="main-nav" role="navigation"&gt;</w:t>
      </w:r>
    </w:p>
    <w:p w14:paraId="07D62DB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EA437D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ul id="menu-main-menu" class="d-flex menu justify-content-start"&gt;</w:t>
      </w:r>
    </w:p>
    <w:p w14:paraId="3CFF310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509F34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HOME&lt;/a&gt;&lt;/li&gt;</w:t>
      </w:r>
    </w:p>
    <w:p w14:paraId="09C5C02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26A8E1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PRODUCTS&lt;/a&gt;&lt;/li&gt;</w:t>
      </w:r>
    </w:p>
    <w:p w14:paraId="4CD8BE2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202A1F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LOGIN&lt;/a&gt;&lt;/li&gt;</w:t>
      </w:r>
    </w:p>
    <w:p w14:paraId="2A0BCD5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1D0F87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ignup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SIGNUP&lt;/a&gt;&lt;/li&gt;</w:t>
      </w:r>
    </w:p>
    <w:p w14:paraId="68D9BF9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498823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&gt;CART&lt;/a&gt;&lt;/li&gt;</w:t>
      </w:r>
    </w:p>
    <w:p w14:paraId="69C92B5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5905F8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</w:p>
    <w:p w14:paraId="6EAD9D5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 menu-item-has-children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ORE +&lt;/a&gt;</w:t>
      </w:r>
    </w:p>
    <w:p w14:paraId="157A615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ul class="sub-menu"&gt;</w:t>
      </w:r>
    </w:p>
    <w:p w14:paraId="12F4D96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&gt;CHECKOUT&lt;/a&gt;&lt;/li&gt;</w:t>
      </w:r>
    </w:p>
    <w:p w14:paraId="564581B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ogout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LOGOUT&lt;/a&gt;&lt;/li&gt;</w:t>
      </w:r>
    </w:p>
    <w:p w14:paraId="438D100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ontact-us.html"&gt;CONTACT US&lt;/a&gt;&lt;/li&gt;</w:t>
      </w:r>
    </w:p>
    <w:p w14:paraId="15ACED9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ul&gt;  </w:t>
      </w:r>
    </w:p>
    <w:p w14:paraId="26241FF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li&gt;</w:t>
      </w:r>
    </w:p>
    <w:p w14:paraId="52EAF33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ul&gt;</w:t>
      </w:r>
    </w:p>
    <w:p w14:paraId="1A8240F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nav&gt;</w:t>
      </w:r>
    </w:p>
    <w:p w14:paraId="1202A9A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0B3363C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con-header-wrap-right d-flex justify-content-end"&gt;</w:t>
      </w:r>
    </w:p>
    <w:p w14:paraId="4D87A9A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header-item-wrap d-flex justify-content-end"&gt;</w:t>
      </w:r>
    </w:p>
    <w:p w14:paraId="688435C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330FB90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class="icon icon-header-search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earch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7D3B3CE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form action="#" class="search-header-hide"&gt;</w:t>
      </w:r>
    </w:p>
    <w:p w14:paraId="649C5C8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search" class="search-product" placeholder="Enter your keyword"&gt;</w:t>
      </w:r>
    </w:p>
    <w:p w14:paraId="5D97B07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form&gt;</w:t>
      </w:r>
    </w:p>
    <w:p w14:paraId="1F5AA3B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348A54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&lt;a class="icon icon-header-user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login.html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user-al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44F9C5A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3D1F586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768E3F2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&lt;a class="icon icon-header-bag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hopping-bag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4A18B02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 class="count-cart cl-bl"&gt;2&lt;/span&gt;</w:t>
      </w:r>
    </w:p>
    <w:p w14:paraId="302B8A7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a&gt;</w:t>
      </w:r>
    </w:p>
    <w:p w14:paraId="116AA73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&lt;div class="mini-cart"&gt;</w:t>
      </w:r>
    </w:p>
    <w:p w14:paraId="439E534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div class="mini-cart-wrap"&gt;</w:t>
      </w:r>
    </w:p>
    <w:p w14:paraId="2BEDCA9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ul&gt;</w:t>
      </w:r>
    </w:p>
    <w:p w14:paraId="5C830AF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2A4820A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2C18D99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1.png" alt="images"&gt;</w:t>
      </w:r>
    </w:p>
    <w:p w14:paraId="505F6D0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77E6D88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6E0E4A6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354824B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</w:t>
      </w:r>
    </w:p>
    <w:p w14:paraId="2BB519E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div class="item-price"&gt;90000 BDT&lt;/div&gt;</w:t>
      </w:r>
    </w:p>
    <w:p w14:paraId="5DAEBCA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1389474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1480A0D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25A6884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00C8076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2.png" alt="images"&gt;</w:t>
      </w:r>
    </w:p>
    <w:p w14:paraId="14CFF56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0906FA4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6BBBD35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1FA8720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&lt;/a&gt; </w:t>
      </w:r>
    </w:p>
    <w:p w14:paraId="1C2AA97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div class="item-price"&gt;90000 BDT&lt;/div&gt;</w:t>
      </w:r>
    </w:p>
    <w:p w14:paraId="2BB3316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147B6F6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5E6E59C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ul&gt;</w:t>
      </w:r>
    </w:p>
    <w:p w14:paraId="4A75FA9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total text-right"&gt;</w:t>
      </w:r>
    </w:p>
    <w:p w14:paraId="2B1B0C2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47AF29A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SUB TOTAL:&lt;/span&gt;</w:t>
      </w:r>
    </w:p>
    <w:p w14:paraId="25DF0AC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78AD0C7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p&gt;</w:t>
      </w:r>
    </w:p>
    <w:p w14:paraId="21C5315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2501A78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TOTAL:&lt;/span&gt;</w:t>
      </w:r>
    </w:p>
    <w:p w14:paraId="4B83A06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13ACA30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p&gt;</w:t>
      </w:r>
    </w:p>
    <w:p w14:paraId="60F5F0D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5625710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buttons"&gt;</w:t>
      </w:r>
    </w:p>
    <w:p w14:paraId="756CE15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view-car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VIEW CART&lt;/a&gt;</w:t>
      </w:r>
    </w:p>
    <w:p w14:paraId="6D0EC13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heckou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CHECKOUT&lt;/a&gt;</w:t>
      </w:r>
    </w:p>
    <w:p w14:paraId="6A1754B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1C1AB6F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div&gt;</w:t>
      </w:r>
    </w:p>
    <w:p w14:paraId="47E9250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563F33F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1B99F8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</w:t>
      </w:r>
    </w:p>
    <w:p w14:paraId="592A40E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509D57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254ED20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</w:t>
      </w:r>
    </w:p>
    <w:p w14:paraId="5BDC3F4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B74F78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149341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305F15D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head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header --&gt;</w:t>
      </w:r>
    </w:p>
    <w:p w14:paraId="4AD6A72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page-title"&gt;</w:t>
      </w:r>
    </w:p>
    <w:p w14:paraId="27D6BA1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page-title-inner"&gt;</w:t>
      </w:r>
    </w:p>
    <w:p w14:paraId="73AEC08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breadcrumbs text-left"&gt;</w:t>
      </w:r>
    </w:p>
    <w:p w14:paraId="121DCF2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14:paraId="1CA083E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54F0F70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3B40C32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3E8B3DD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-bordcuc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--&gt;</w:t>
      </w:r>
    </w:p>
    <w:p w14:paraId="7ED0C51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2A26B91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class="flat-row"&gt;</w:t>
      </w:r>
    </w:p>
    <w:p w14:paraId="2A983D6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container"&gt;</w:t>
      </w:r>
    </w:p>
    <w:p w14:paraId="2D78E7F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d-md-flex justify-content-center"&gt;</w:t>
      </w:r>
    </w:p>
    <w:p w14:paraId="1267F47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login"&gt;</w:t>
      </w:r>
    </w:p>
    <w:p w14:paraId="391ACEE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form action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method="POST" id="login" class="border-lg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onsubmi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return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validateFor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)"&gt;</w:t>
      </w:r>
    </w:p>
    <w:p w14:paraId="5481356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input type="email" id="email" name="email" class="email" placeholder="Enter your email"&gt;</w:t>
      </w:r>
    </w:p>
    <w:p w14:paraId="7BEBCD4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input type="password" id="password" name="password" class="password" placeholder="Enter your Password"&gt;</w:t>
      </w:r>
    </w:p>
    <w:p w14:paraId="202ECA2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or"&gt;</w:t>
      </w:r>
    </w:p>
    <w:p w14:paraId="3E0D036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span&gt;OR&lt;/span&gt;</w:t>
      </w:r>
    </w:p>
    <w:p w14:paraId="1448F8E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4E80EE3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ul class="social-list"&gt;</w:t>
      </w:r>
    </w:p>
    <w:p w14:paraId="433F6DF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li&gt;</w:t>
      </w:r>
    </w:p>
    <w:p w14:paraId="736AD9E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login-fb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f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Facebook&lt;/a&gt;</w:t>
      </w:r>
    </w:p>
    <w:p w14:paraId="6537253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li&gt;</w:t>
      </w:r>
    </w:p>
    <w:p w14:paraId="0F9BEA8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li&gt;</w:t>
      </w:r>
    </w:p>
    <w:p w14:paraId="6B81095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login-gg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google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Google&lt;/a&gt;</w:t>
      </w:r>
    </w:p>
    <w:p w14:paraId="504F652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li&gt;</w:t>
      </w:r>
    </w:p>
    <w:p w14:paraId="10E9803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ul&gt;</w:t>
      </w:r>
    </w:p>
    <w:p w14:paraId="68E7692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</w:t>
      </w:r>
    </w:p>
    <w:p w14:paraId="10BB0F5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button type="submit" name="submit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success"&gt;Login&lt;/button&gt;</w:t>
      </w:r>
    </w:p>
    <w:p w14:paraId="73471E5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row"&gt;</w:t>
      </w:r>
    </w:p>
    <w:p w14:paraId="0A64DFB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l-6 d-flex align-items-center"&gt;</w:t>
      </w:r>
    </w:p>
    <w:p w14:paraId="5AE7CBD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checkbox-none"&gt;</w:t>
      </w:r>
    </w:p>
    <w:p w14:paraId="0983FF2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input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heckbox" id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b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 type="checkbox"&gt;</w:t>
      </w:r>
    </w:p>
    <w:p w14:paraId="27E135C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abel class="custom-checkbox" for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b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05D97B6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</w:t>
      </w:r>
    </w:p>
    <w:p w14:paraId="0360AD7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v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dth="8px" height="6px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viewbo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0 0 12 10"&gt;</w:t>
      </w:r>
    </w:p>
    <w:p w14:paraId="2EEA54F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olyline points="1.5 6 4.5 9 10.5 1"&gt;&lt;/polyline&gt;</w:t>
      </w:r>
    </w:p>
    <w:p w14:paraId="6EC95E5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v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3E342F2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span&gt;</w:t>
      </w:r>
    </w:p>
    <w:p w14:paraId="7302C4F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Remember Me&lt;/span&gt;</w:t>
      </w:r>
    </w:p>
    <w:p w14:paraId="4C4AF59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label&gt;</w:t>
      </w:r>
    </w:p>
    <w:p w14:paraId="72BDB01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219990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5B109BC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l-6 text-right text-password"&gt;</w:t>
      </w:r>
    </w:p>
    <w:p w14:paraId="2733F87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p&gt;Forgot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assword?&lt;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/a&gt;&lt;/p&gt;</w:t>
      </w:r>
    </w:p>
    <w:p w14:paraId="0FD0577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6B7F60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  </w:t>
      </w:r>
    </w:p>
    <w:p w14:paraId="1A65375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a  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 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ignup.php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&gt;Create new Account&lt;/a&gt; </w:t>
      </w:r>
    </w:p>
    <w:p w14:paraId="3807E5A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script&gt;</w:t>
      </w:r>
    </w:p>
    <w:p w14:paraId="22033A7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document.getElementById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('login').addEventListener('submit',submit);</w:t>
      </w:r>
    </w:p>
    <w:p w14:paraId="70E6196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66882A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function submit(pd)</w:t>
      </w:r>
    </w:p>
    <w:p w14:paraId="3268B6B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{</w:t>
      </w:r>
    </w:p>
    <w:p w14:paraId="7635EB2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pd.preventdefault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);</w:t>
      </w:r>
    </w:p>
    <w:p w14:paraId="0D8B609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var email =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'email').value;</w:t>
      </w:r>
    </w:p>
    <w:p w14:paraId="3705022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var password =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'password').value;</w:t>
      </w:r>
    </w:p>
    <w:p w14:paraId="562F893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var se="email="+email;</w:t>
      </w:r>
    </w:p>
    <w:p w14:paraId="78AF41D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var pass="password="+password;</w:t>
      </w:r>
    </w:p>
    <w:p w14:paraId="767EC16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7CE920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var req =new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XMLHttpReques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4AC4783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req.open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'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POST','login.php',tru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6E4400C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req.setRequestHeader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('content-type','application/x-www-form-urlencoded');</w:t>
      </w:r>
    </w:p>
    <w:p w14:paraId="41DF0B1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req.onloa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=function (){</w:t>
      </w:r>
    </w:p>
    <w:p w14:paraId="24B8625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0A0A0C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}</w:t>
      </w:r>
    </w:p>
    <w:p w14:paraId="3D44ECF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req.sen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,pa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);</w:t>
      </w:r>
    </w:p>
    <w:p w14:paraId="18430D6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}</w:t>
      </w:r>
    </w:p>
    <w:p w14:paraId="5F6519A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497011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function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validateFor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) {</w:t>
      </w:r>
    </w:p>
    <w:p w14:paraId="7011201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var x =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["login"]["email"].value;</w:t>
      </w:r>
    </w:p>
    <w:p w14:paraId="5C08618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var y = 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document.forms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["login"]["password"].value;</w:t>
      </w:r>
    </w:p>
    <w:p w14:paraId="48915B3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if (x == "" || y=="") {</w:t>
      </w:r>
    </w:p>
    <w:p w14:paraId="0B65468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alert(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>"Email or Password must be filled out");</w:t>
      </w:r>
    </w:p>
    <w:p w14:paraId="474F014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return false;</w:t>
      </w:r>
    </w:p>
    <w:p w14:paraId="3CF0098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}}</w:t>
      </w:r>
    </w:p>
    <w:p w14:paraId="5FA9937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script&gt;</w:t>
      </w:r>
    </w:p>
    <w:p w14:paraId="078B5B3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837AAD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form&gt;</w:t>
      </w:r>
    </w:p>
    <w:p w14:paraId="5AA1F41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121DE51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</w:t>
      </w:r>
    </w:p>
    <w:p w14:paraId="1FEB12F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1843D65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7D819E9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ogin --&gt;</w:t>
      </w:r>
    </w:p>
    <w:p w14:paraId="70AD02E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8555D3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3DE5E63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footer id="footer" class="footer footer-type1 footer-common-res"&gt;</w:t>
      </w:r>
    </w:p>
    <w:p w14:paraId="37BDA0A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00C8E3E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&lt;div class="footer-wrap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learfi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35DB3E4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logo-footer"&gt;</w:t>
      </w:r>
    </w:p>
    <w:p w14:paraId="36F1EAB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footer"&gt;</w:t>
      </w:r>
    </w:p>
    <w:p w14:paraId="79C62C2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2.png" alt="images"&gt;</w:t>
      </w:r>
    </w:p>
    <w:p w14:paraId="4298741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6DAA588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copyright"&gt;</w:t>
      </w:r>
    </w:p>
    <w:p w14:paraId="3B12A8B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© Hardware Heaven 2020</w:t>
      </w:r>
    </w:p>
    <w:p w14:paraId="55DED8D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1313C3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38E100B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&lt;ul class="social-icon"&gt;</w:t>
      </w:r>
    </w:p>
    <w:p w14:paraId="2AE4954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14:paraId="1E3F1B0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75FDE19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stagra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27C55C1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twitter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5969C0C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91592D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5BB0432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140D670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ustom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riv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dget"&gt;</w:t>
      </w:r>
    </w:p>
    <w:p w14:paraId="6136E11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Top Links&lt;/div&gt;</w:t>
      </w:r>
    </w:p>
    <w:p w14:paraId="1166363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193B271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0D58476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0EB8C37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612E8B4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51A2431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58F3AAF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16F2534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6972395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5E0F8BC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&lt;div class="information widget"&gt;</w:t>
      </w:r>
    </w:p>
    <w:p w14:paraId="15737B0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My Account&lt;/div&gt;</w:t>
      </w:r>
    </w:p>
    <w:p w14:paraId="0A43E54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69BED86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5981204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49BFAEA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599C810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640FD2F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4E1E637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7EDABC7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287D4B8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our-terms widget"&gt;</w:t>
      </w:r>
    </w:p>
    <w:p w14:paraId="69C7E86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Our Terms&lt;/div&gt;</w:t>
      </w:r>
    </w:p>
    <w:p w14:paraId="352B167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5109169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64B560E5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1D53258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19D495C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0B838B7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50899A8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9FA58D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our-terms widget"&gt;</w:t>
      </w:r>
    </w:p>
    <w:p w14:paraId="242F904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4FBF52B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Payment Methods&lt;/div&gt;</w:t>
      </w:r>
    </w:p>
    <w:p w14:paraId="79D4ABD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ayment"&gt;</w:t>
      </w:r>
    </w:p>
    <w:p w14:paraId="6ED138E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payment.png" alt="images"&gt;</w:t>
      </w:r>
    </w:p>
    <w:p w14:paraId="6B8037F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30EF5D3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69D8BFA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&lt;/div&gt;</w:t>
      </w:r>
    </w:p>
    <w:p w14:paraId="3B3D695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3DFF429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</w:t>
      </w:r>
    </w:p>
    <w:p w14:paraId="04AA6AB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foot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ooter --&gt;</w:t>
      </w:r>
    </w:p>
    <w:p w14:paraId="18CD538A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180A932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min.js"&gt;&lt;/script&gt;</w:t>
      </w:r>
    </w:p>
    <w:p w14:paraId="68BCE81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owl.carousel.min.js"&gt;&lt;/script&gt;</w:t>
      </w:r>
    </w:p>
    <w:p w14:paraId="32214DF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gmap3.min.js"&gt;&lt;/script&gt;</w:t>
      </w:r>
    </w:p>
    <w:p w14:paraId="42B7F33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https://maps.googleapis.com/maps/api/js?key=AIzaSyA0C5etf1GVmL_ldVAichWwFFVcDfa1y_c"&gt;&lt;/script&gt;</w:t>
      </w:r>
    </w:p>
    <w:p w14:paraId="25FB3916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ui.js"&gt;&lt;/script&gt;</w:t>
      </w:r>
    </w:p>
    <w:p w14:paraId="31C9D73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flex-slider.min.js"&gt;&lt;/script&gt;</w:t>
      </w:r>
    </w:p>
    <w:p w14:paraId="2752F54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fancybox.js"&gt;&lt;/script&gt;</w:t>
      </w:r>
    </w:p>
    <w:p w14:paraId="3497C45C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arallax.js"&gt;&lt;/script&gt;</w:t>
      </w:r>
    </w:p>
    <w:p w14:paraId="3D54E00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equalize.min.js"&gt;&lt;/script&gt;</w:t>
      </w:r>
    </w:p>
    <w:p w14:paraId="7C2347E1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lugins.js"&gt;&lt;/script&gt;</w:t>
      </w:r>
    </w:p>
    <w:p w14:paraId="70896CA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main.js"&gt;&lt;/script&gt;</w:t>
      </w:r>
    </w:p>
    <w:p w14:paraId="631B6FC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E9C2F63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r --&gt;</w:t>
      </w:r>
    </w:p>
    <w:p w14:paraId="38D2B9B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themepunch.tools.min.js"&gt;&lt;/script&gt;</w:t>
      </w:r>
    </w:p>
    <w:p w14:paraId="072C5A2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jquery.themepunch.revolution.min.js"&gt;&lt;/script&gt;</w:t>
      </w:r>
    </w:p>
    <w:p w14:paraId="4B8B89D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rev-slider.js"&gt;&lt;/script&gt;</w:t>
      </w:r>
    </w:p>
    <w:p w14:paraId="43341117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F806F3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oad Extensions only on Local File Systems ! The following part can be removed on Server for On Demand Loading --&gt;</w:t>
      </w:r>
    </w:p>
    <w:p w14:paraId="3D37F609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actions.min.js"&gt;&lt;/script&gt;</w:t>
      </w:r>
    </w:p>
    <w:p w14:paraId="26E69BAD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carousel.min.js"&gt;&lt;/script&gt;</w:t>
      </w:r>
    </w:p>
    <w:p w14:paraId="77EEFE9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kenburn.min.js"&gt;&lt;/script&gt;</w:t>
      </w:r>
    </w:p>
    <w:p w14:paraId="26AA7A7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layeranimation.min.js"&gt;&lt;/script&gt;</w:t>
      </w:r>
    </w:p>
    <w:p w14:paraId="75281DE2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migration.min.js"&gt;&lt;/script&gt;</w:t>
      </w:r>
    </w:p>
    <w:p w14:paraId="1F0F6954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navigation.min.js"&gt;&lt;/script&gt;</w:t>
      </w:r>
    </w:p>
    <w:p w14:paraId="2D4889AB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parallax.min.js"&gt;&lt;/script&gt;</w:t>
      </w:r>
    </w:p>
    <w:p w14:paraId="52D629E8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slideanims.min.js"&gt;&lt;/script&gt;</w:t>
      </w:r>
    </w:p>
    <w:p w14:paraId="7D127960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video.min.js"&gt;&lt;/script&gt;</w:t>
      </w:r>
    </w:p>
    <w:p w14:paraId="48C75EBF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238A9D6E" w14:textId="77777777" w:rsidR="00F07FC7" w:rsidRPr="00D444D0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body&gt;</w:t>
      </w:r>
    </w:p>
    <w:p w14:paraId="17C648D9" w14:textId="77777777" w:rsidR="00F07FC7" w:rsidRPr="00D0165F" w:rsidRDefault="00F07FC7" w:rsidP="00F07FC7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tml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17640925" w14:textId="77777777" w:rsid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4A7C662" w14:textId="77777777" w:rsid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512ED20" w14:textId="77777777" w:rsid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02E6B0EF" w:rsidR="00D0165F" w:rsidRDefault="00D0165F" w:rsidP="00D444D0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c</w:t>
      </w:r>
      <w:r w:rsidR="00D444D0">
        <w:rPr>
          <w:rFonts w:ascii="Consolas" w:hAnsi="Consolas" w:cs="Times New Roman"/>
          <w:b/>
          <w:i/>
          <w:sz w:val="24"/>
          <w:szCs w:val="24"/>
          <w:u w:val="single"/>
        </w:rPr>
        <w:t>ar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</w:t>
      </w:r>
      <w:r w:rsidR="00D444D0">
        <w:rPr>
          <w:rFonts w:ascii="Consolas" w:hAnsi="Consolas" w:cs="Times New Roman"/>
          <w:b/>
          <w:i/>
          <w:sz w:val="24"/>
          <w:szCs w:val="24"/>
          <w:u w:val="single"/>
        </w:rPr>
        <w:t>html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534E3B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091193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0264522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head&gt;</w:t>
      </w:r>
    </w:p>
    <w:p w14:paraId="5DB042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charset="UTF-8"&gt;      </w:t>
      </w:r>
    </w:p>
    <w:p w14:paraId="4E06AC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title&gt;Hardware Heaven&lt;/title&gt;</w:t>
      </w:r>
    </w:p>
    <w:p w14:paraId="7120B4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EBF45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Mobile Specific Metas--&gt;</w:t>
      </w:r>
    </w:p>
    <w:p w14:paraId="5ADF1F1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, maximum-scale=1"&gt;</w:t>
      </w:r>
    </w:p>
    <w:p w14:paraId="3CB945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2A9AA8F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Bootstrap--&gt;</w:t>
      </w:r>
    </w:p>
    <w:p w14:paraId="0A50C9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bootstrap.css"&gt;</w:t>
      </w:r>
    </w:p>
    <w:p w14:paraId="585973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AB821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Template Style--&gt;</w:t>
      </w:r>
    </w:p>
    <w:p w14:paraId="04D98C3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ll.css"&gt;</w:t>
      </w:r>
    </w:p>
    <w:p w14:paraId="28E55B1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animate.css"&gt;</w:t>
      </w:r>
    </w:p>
    <w:p w14:paraId="01E39EC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tyle.css"&gt;</w:t>
      </w:r>
    </w:p>
    <w:p w14:paraId="144E04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shortcodes.css"&gt;</w:t>
      </w:r>
    </w:p>
    <w:p w14:paraId="0FFFC61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responsive.css"&gt;</w:t>
      </w:r>
    </w:p>
    <w:p w14:paraId="62603C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ui.css"&gt;</w:t>
      </w:r>
    </w:p>
    <w:p w14:paraId="210283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flexslider.css"&gt;</w:t>
      </w:r>
    </w:p>
    <w:p w14:paraId="7886C90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theme.default.min.css"&gt;</w:t>
      </w:r>
    </w:p>
    <w:p w14:paraId="65DAF9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owl.carousel.min.css"&gt;</w:t>
      </w:r>
    </w:p>
    <w:p w14:paraId="1CB287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layers.css"&gt;</w:t>
      </w:r>
    </w:p>
    <w:p w14:paraId="07FBD57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navigation.css"&gt;</w:t>
      </w:r>
    </w:p>
    <w:p w14:paraId="633995B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settings.css"&gt;</w:t>
      </w:r>
    </w:p>
    <w:p w14:paraId="33326D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tylesheet/jquery-fancybox.css"&gt;</w:t>
      </w:r>
    </w:p>
    <w:p w14:paraId="309F61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</w:p>
    <w:p w14:paraId="6D7D85A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="images/hh.ico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hortcut icon"&gt;</w:t>
      </w:r>
    </w:p>
    <w:p w14:paraId="037E85A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ead&gt;</w:t>
      </w:r>
    </w:p>
    <w:p w14:paraId="27DB4E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36C2D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body&gt;</w:t>
      </w:r>
    </w:p>
    <w:p w14:paraId="0817859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id="loading-overlay"&gt;</w:t>
      </w:r>
    </w:p>
    <w:p w14:paraId="096CC7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loader"&gt;&lt;/div&gt;</w:t>
      </w:r>
    </w:p>
    <w:p w14:paraId="2D25A4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18367E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class="bg-bordcuct-1"&gt;</w:t>
      </w:r>
    </w:p>
    <w:p w14:paraId="7D8FCA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header id="header" class="header widget-header header-type1 cl-bl"&gt;</w:t>
      </w:r>
    </w:p>
    <w:p w14:paraId="104996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nav"&gt;</w:t>
      </w:r>
    </w:p>
    <w:p w14:paraId="7215D5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header-wrap d-flex"&gt;</w:t>
      </w:r>
    </w:p>
    <w:p w14:paraId="4AA543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id="logo" class="logo d-flex align-items-center logo-customize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411BF6B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home.html" title="Hardware Heaven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/03.png" data-width="150" data-height="75" alt="images" data-retina="images/logo1.png"&gt;&lt;/a&gt;</w:t>
      </w:r>
    </w:p>
    <w:p w14:paraId="68D3D90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23A2E5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header-content d-flex flex-grow-1 align-items-center flex-row justify-content-lg-start justify-content-end"&gt;</w:t>
      </w:r>
    </w:p>
    <w:p w14:paraId="2D0FE9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&lt;div class="icon-header-wrap-left d-flex justify-content-center"&gt;</w:t>
      </w:r>
    </w:p>
    <w:p w14:paraId="568C8B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wrap-language cl-bl"&gt;</w:t>
      </w:r>
    </w:p>
    <w:p w14:paraId="68C10B8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anguage-name language-current"&gt;ENGLISH&lt;/div&gt;</w:t>
      </w:r>
    </w:p>
    <w:p w14:paraId="50E53FB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list-flat-chooser"&gt;</w:t>
      </w:r>
    </w:p>
    <w:p w14:paraId="05CB513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ul class="select-name"&gt;</w:t>
      </w:r>
    </w:p>
    <w:p w14:paraId="63F761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BANGLA&lt;/a&gt;&lt;/li&gt;</w:t>
      </w:r>
    </w:p>
    <w:p w14:paraId="246DFA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ul&gt;</w:t>
      </w:r>
    </w:p>
    <w:p w14:paraId="2A2F4A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35A44C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690E83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CD5D3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21738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FD92AA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nav-wrap d-flex justify-content-start"&gt;</w:t>
      </w:r>
    </w:p>
    <w:p w14:paraId="394673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EB8BB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&lt;nav id="main-nav" class="main-nav" role="navigation"&gt;</w:t>
      </w:r>
    </w:p>
    <w:p w14:paraId="700C476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21C421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ul id="menu-main-menu" class="d-flex menu justify-content-start"&gt;</w:t>
      </w:r>
    </w:p>
    <w:p w14:paraId="31212A9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06B33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home.html"&gt;HOME&lt;/a&gt;&lt;/li&gt;</w:t>
      </w:r>
    </w:p>
    <w:p w14:paraId="0BA956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A76949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ducts.html"&gt;PRODUCTS&lt;/a&gt;&lt;/li&gt;</w:t>
      </w:r>
    </w:p>
    <w:p w14:paraId="322FF83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552443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login.html"&gt;LOGIN&lt;/a&gt;&lt;/li&gt;</w:t>
      </w:r>
    </w:p>
    <w:p w14:paraId="700F39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1328A5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signup.html"&gt;SIGNUP&lt;/a&gt;&lt;/li&gt;</w:t>
      </w:r>
    </w:p>
    <w:p w14:paraId="195531A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45F5F2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&gt;CART&lt;/a&gt;&lt;/li&gt;</w:t>
      </w:r>
    </w:p>
    <w:p w14:paraId="09D293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E687C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</w:p>
    <w:p w14:paraId="3987DF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 class="menu-item menu-item-has-children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ORE +&lt;/a&gt;</w:t>
      </w:r>
    </w:p>
    <w:p w14:paraId="2CA05D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ul class="sub-menu"&gt;</w:t>
      </w:r>
    </w:p>
    <w:p w14:paraId="1F3409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&gt;CHECKOUT&lt;/a&gt;&lt;/li&gt;</w:t>
      </w:r>
    </w:p>
    <w:p w14:paraId="2A661F8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login.html"&gt;LOGOUT&lt;/a&gt;&lt;/li&gt;</w:t>
      </w:r>
    </w:p>
    <w:p w14:paraId="2AD45A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li class="menu-item"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ontact-us.html"&gt;CONTACT US&lt;/a&gt;&lt;/li&gt;</w:t>
      </w:r>
    </w:p>
    <w:p w14:paraId="2FA6A5F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ul&gt;  </w:t>
      </w:r>
    </w:p>
    <w:p w14:paraId="273AB5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li&gt;</w:t>
      </w:r>
    </w:p>
    <w:p w14:paraId="12491A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ul&gt;</w:t>
      </w:r>
    </w:p>
    <w:p w14:paraId="198B1C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nav&gt;</w:t>
      </w:r>
    </w:p>
    <w:p w14:paraId="08DEF4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C61030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0BE1F1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con-header-wrap-right d-flex justify-content-end"&gt;</w:t>
      </w:r>
    </w:p>
    <w:p w14:paraId="78BBF02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header-item-wrap d-flex justify-content-end"&gt;</w:t>
      </w:r>
    </w:p>
    <w:p w14:paraId="5CF8DB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520923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class="icon icon-header-search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earch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43A97DF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form action="#" class="search-header-hide"&gt;</w:t>
      </w:r>
    </w:p>
    <w:p w14:paraId="5851F3F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    &lt;input type="search" class="search-product" placeholder="Enter your keyword"&gt;</w:t>
      </w:r>
    </w:p>
    <w:p w14:paraId="5B0A6F3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form&gt;</w:t>
      </w:r>
    </w:p>
    <w:p w14:paraId="3A59EBF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6BF6D0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a class="icon icon-header-user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profile.html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user-al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</w:t>
      </w:r>
    </w:p>
    <w:p w14:paraId="18C591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</w:t>
      </w:r>
    </w:p>
    <w:p w14:paraId="6E627F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dicator indicator-trigger-click"&gt;</w:t>
      </w:r>
    </w:p>
    <w:p w14:paraId="53B9624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class="icon icon-header-bag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dicator_butt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shopping-bag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09FCA4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 class="count-cart cl-bl"&gt;2&lt;/span&gt;</w:t>
      </w:r>
    </w:p>
    <w:p w14:paraId="3C3400E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a&gt;</w:t>
      </w:r>
    </w:p>
    <w:p w14:paraId="3213AFF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&lt;div class="mini-cart"&gt;</w:t>
      </w:r>
    </w:p>
    <w:p w14:paraId="3851FE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div class="mini-cart-wrap"&gt;</w:t>
      </w:r>
    </w:p>
    <w:p w14:paraId="3C90083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ul&gt;</w:t>
      </w:r>
    </w:p>
    <w:p w14:paraId="7C971A7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4BDF18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48C84F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1.png" alt="images"&gt;</w:t>
      </w:r>
    </w:p>
    <w:p w14:paraId="479F2DE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40B0E48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5D3C520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6E22E25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lt;/a&gt;</w:t>
      </w:r>
    </w:p>
    <w:p w14:paraId="4B5194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div class="item-price"&gt;90000 BDT&lt;/div&gt;</w:t>
      </w:r>
    </w:p>
    <w:p w14:paraId="13CAE48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69ACAF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20E533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li class="item d-flex"&gt;</w:t>
      </w:r>
    </w:p>
    <w:p w14:paraId="14077F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umnai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7EA0B9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2.png" alt="images"&gt;</w:t>
      </w:r>
    </w:p>
    <w:p w14:paraId="76E850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4974DA2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div class="summary"&gt;</w:t>
      </w:r>
    </w:p>
    <w:p w14:paraId="22E2E0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p&gt;Phone&lt;/p&gt;</w:t>
      </w:r>
    </w:p>
    <w:p w14:paraId="74DD3D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item-name"&g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phon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&lt;/a&gt; </w:t>
      </w:r>
    </w:p>
    <w:p w14:paraId="66987B5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    &lt;div class="item-price"&gt;90000 BDT&lt;/div&gt;</w:t>
      </w:r>
    </w:p>
    <w:p w14:paraId="02BFEC4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/div&gt;</w:t>
      </w:r>
    </w:p>
    <w:p w14:paraId="17D74FE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li&gt;</w:t>
      </w:r>
    </w:p>
    <w:p w14:paraId="3A2240E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ul&gt;</w:t>
      </w:r>
    </w:p>
    <w:p w14:paraId="4F205D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total text-right"&gt;</w:t>
      </w:r>
    </w:p>
    <w:p w14:paraId="27A03B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491C8E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SUB TOTAL:&lt;/span&gt;</w:t>
      </w:r>
    </w:p>
    <w:p w14:paraId="67934D0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18FF6D9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            &lt;/p&gt;</w:t>
      </w:r>
    </w:p>
    <w:p w14:paraId="1A1C4E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p&gt;</w:t>
      </w:r>
    </w:p>
    <w:p w14:paraId="4B085F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&gt;TOTAL:&lt;/span&gt;</w:t>
      </w:r>
    </w:p>
    <w:p w14:paraId="1B3CC9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    &lt;span class="total"&gt;106000 BDT&lt;/span&gt;</w:t>
      </w:r>
    </w:p>
    <w:p w14:paraId="0605DE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/p&gt;</w:t>
      </w:r>
    </w:p>
    <w:p w14:paraId="2A24C7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5FF91D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div class="mini-cart-buttons"&gt;</w:t>
      </w:r>
    </w:p>
    <w:p w14:paraId="72FFCE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ar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view-car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VIEW CART&lt;/a&gt;</w:t>
      </w:r>
    </w:p>
    <w:p w14:paraId="5AA1AD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checkout.html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heckou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CHECKOUT&lt;/a&gt;</w:t>
      </w:r>
    </w:p>
    <w:p w14:paraId="078395E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/div&gt;</w:t>
      </w:r>
    </w:p>
    <w:p w14:paraId="5E1BB5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div&gt;</w:t>
      </w:r>
    </w:p>
    <w:p w14:paraId="6811109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71B5F19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C029A1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3ADECC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10601F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</w:t>
      </w:r>
    </w:p>
    <w:p w14:paraId="52B5E80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793CE2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6C57A3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792A30B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head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header --&gt;</w:t>
      </w:r>
    </w:p>
    <w:p w14:paraId="629BA3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page-title"&gt;</w:t>
      </w:r>
    </w:p>
    <w:p w14:paraId="07EB195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page-title-inner"&gt;</w:t>
      </w:r>
    </w:p>
    <w:p w14:paraId="61385C0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breadcrumbs text-left"&gt;</w:t>
      </w:r>
    </w:p>
    <w:p w14:paraId="4A2F333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14:paraId="0FCC811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338083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643A132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22FE053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g-bordcuc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--&gt;</w:t>
      </w:r>
    </w:p>
    <w:p w14:paraId="061A78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093739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div class="flat-row-half"&gt;</w:t>
      </w:r>
    </w:p>
    <w:p w14:paraId="73C52D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shopping-cart"&gt;</w:t>
      </w:r>
    </w:p>
    <w:p w14:paraId="6E6CD82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ontainer"&gt;</w:t>
      </w:r>
    </w:p>
    <w:p w14:paraId="60AD78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form action="#" class="form-cart"&gt;</w:t>
      </w:r>
    </w:p>
    <w:p w14:paraId="7A01586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table class="shop-table"&gt;</w:t>
      </w:r>
    </w:p>
    <w:p w14:paraId="20AA074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35E69CF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tr&gt;</w:t>
      </w:r>
    </w:p>
    <w:p w14:paraId="6B2180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&gt;PRODUCT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7F49ED9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describe-product"&gt;DESCRIPTION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22C48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model-product"&gt;MODEL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07DF278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edit-product"&gt;EDIT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16FBAF7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quantit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&gt;QUANTITE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0886B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price-product"&gt;UNIT PRICE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1CA37C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total-product"&gt;TOTAL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46D9544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tr&gt;</w:t>
      </w:r>
    </w:p>
    <w:p w14:paraId="1A833C2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37A770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body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cart-table-body"&gt;</w:t>
      </w:r>
    </w:p>
    <w:p w14:paraId="2D947BA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tr class="res-mg"&gt;</w:t>
      </w:r>
    </w:p>
    <w:p w14:paraId="3459822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 data-title="PRODUCT"&gt;</w:t>
      </w:r>
    </w:p>
    <w:p w14:paraId="68E1DD2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</w:p>
    <w:p w14:paraId="3BED8DE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5.png" alt="images"&gt;&lt;/span&gt;</w:t>
      </w:r>
    </w:p>
    <w:p w14:paraId="236A09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a&gt;</w:t>
      </w:r>
    </w:p>
    <w:p w14:paraId="3602DAA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268A8B6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describe-product" data-title="DESCRIPTION"&gt;</w:t>
      </w:r>
    </w:p>
    <w:p w14:paraId="2C13201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text"&gt;There are many varia-&lt;/span&gt;</w:t>
      </w:r>
    </w:p>
    <w:p w14:paraId="74C2461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p&gt;&lt;/p&gt;</w:t>
      </w:r>
    </w:p>
    <w:p w14:paraId="5C074A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1EC3E2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model-product res-15" data-title="MODEL"&gt;Product-23&lt;/td&gt;</w:t>
      </w:r>
    </w:p>
    <w:p w14:paraId="5BD936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edit-product res-15" data-title="EDIT"&gt;</w:t>
      </w:r>
    </w:p>
    <w:p w14:paraId="371C8A5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encil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CF43B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trash-al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20AB7A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6D76B3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quantit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 data-title="QUANTITE"&gt;</w:t>
      </w:r>
    </w:p>
    <w:p w14:paraId="7DE02A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quantity"&gt;</w:t>
      </w:r>
    </w:p>
    <w:p w14:paraId="1BC13C1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number" step="1" min="1" max="99" name="quantity" value="1" title="qty"&gt;</w:t>
      </w:r>
    </w:p>
    <w:p w14:paraId="5F2B987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emesfla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quantity"&gt;</w:t>
      </w:r>
    </w:p>
    <w:p w14:paraId="26852A6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a class="minus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javascript:vo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0);"&gt; -&lt;/a&gt;</w:t>
      </w:r>
    </w:p>
    <w:p w14:paraId="5DB99AF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a class="plus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javascript:vo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0);"&gt; + &lt;/a&gt;</w:t>
      </w:r>
    </w:p>
    <w:p w14:paraId="347A1FB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div&gt;</w:t>
      </w:r>
    </w:p>
    <w:p w14:paraId="4C1F75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DE1831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7F700D8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price-product res-15" data-title="UNIT PRICE"&gt;$999.00&lt;/td&gt;</w:t>
      </w:r>
    </w:p>
    <w:p w14:paraId="08C503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total-product res-15" data-title="TOTAL"&gt;$999.00&lt;/td&gt;</w:t>
      </w:r>
    </w:p>
    <w:p w14:paraId="0934D1B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tr&gt;</w:t>
      </w:r>
    </w:p>
    <w:p w14:paraId="4A5D8CC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tr class="res-mg"&gt;</w:t>
      </w:r>
    </w:p>
    <w:p w14:paraId="01EDA1F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 data-title="PRODUCT"&gt;</w:t>
      </w:r>
    </w:p>
    <w:p w14:paraId="146ADF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</w:t>
      </w:r>
    </w:p>
    <w:p w14:paraId="6305D97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6.png" alt="images"&gt;&lt;/span&gt;</w:t>
      </w:r>
    </w:p>
    <w:p w14:paraId="72741C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a&gt;</w:t>
      </w:r>
    </w:p>
    <w:p w14:paraId="6B712B3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6F9310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&lt;td class="cart-table-column describe-product" data-title="DESCRIPTION"&gt;</w:t>
      </w:r>
    </w:p>
    <w:p w14:paraId="77EC07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text"&gt;There are many varia-&lt;/span&gt;</w:t>
      </w:r>
    </w:p>
    <w:p w14:paraId="34DABC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p&gt;&lt;/p&gt;</w:t>
      </w:r>
    </w:p>
    <w:p w14:paraId="467BA5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108500F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model-product res-15" data-title="MODEL"&gt;Product-23&lt;/td&gt;</w:t>
      </w:r>
    </w:p>
    <w:p w14:paraId="5981CA9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edit-product res-15" data-title="EDIT"&gt;</w:t>
      </w:r>
    </w:p>
    <w:p w14:paraId="6345965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encil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7FA543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trash-al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0225D7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00C16C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quantit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roduct" data-title="QUANTITE"&gt;</w:t>
      </w:r>
    </w:p>
    <w:p w14:paraId="1778E24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quantity"&gt;</w:t>
      </w:r>
    </w:p>
    <w:p w14:paraId="138D7F6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number" step="1" min="1" max="99" name="quantity" value="1" title="qty"&gt;</w:t>
      </w:r>
    </w:p>
    <w:p w14:paraId="365E43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hemesfla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quantity"&gt;</w:t>
      </w:r>
    </w:p>
    <w:p w14:paraId="595C25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a class="minus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javascript:vo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0);"&gt; -&lt;/a&gt;</w:t>
      </w:r>
    </w:p>
    <w:p w14:paraId="3F1BB3A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    &lt;a class="plus"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javascript:void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(0);"&gt; + &lt;/a&gt;</w:t>
      </w:r>
    </w:p>
    <w:p w14:paraId="24C8E42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/div&gt;</w:t>
      </w:r>
    </w:p>
    <w:p w14:paraId="49E603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182D13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1448BC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price-product res-15" data-title="UNIT PRICE"&gt;$999.00&lt;/td&gt;</w:t>
      </w:r>
    </w:p>
    <w:p w14:paraId="45826E1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class="cart-table-column total-product res-15" data-title="TOTAL"&gt;$999.00&lt;/td&gt;</w:t>
      </w:r>
    </w:p>
    <w:p w14:paraId="37C608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tr&gt;</w:t>
      </w:r>
    </w:p>
    <w:p w14:paraId="434F4C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body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44101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foo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cart-table-foot"&gt;</w:t>
      </w:r>
    </w:p>
    <w:p w14:paraId="5CEDEB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tr&gt;</w:t>
      </w:r>
    </w:p>
    <w:p w14:paraId="2E6EE2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td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olspa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7" class="flat-button"&gt;</w:t>
      </w:r>
    </w:p>
    <w:p w14:paraId="6EEA05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button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continue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CONTINUE SHOPPING&lt;/button&gt;</w:t>
      </w:r>
    </w:p>
    <w:p w14:paraId="22EFE8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button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update-car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UPDATE SHOPPING CART&lt;/button&gt;</w:t>
      </w:r>
    </w:p>
    <w:p w14:paraId="68C94B5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td&gt;</w:t>
      </w:r>
    </w:p>
    <w:p w14:paraId="0D5BE2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tr&gt;</w:t>
      </w:r>
    </w:p>
    <w:p w14:paraId="190E4F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tfoo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</w:t>
      </w:r>
    </w:p>
    <w:p w14:paraId="5508EDA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table&gt;</w:t>
      </w:r>
    </w:p>
    <w:p w14:paraId="5291BA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form&gt;</w:t>
      </w:r>
    </w:p>
    <w:p w14:paraId="3BBAAE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three-column"&gt;</w:t>
      </w:r>
    </w:p>
    <w:p w14:paraId="03B2A15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row"&gt;</w:t>
      </w:r>
    </w:p>
    <w:p w14:paraId="76E4C1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col-lg-4 col-md-6 col-sm-6"&gt;</w:t>
      </w:r>
    </w:p>
    <w:p w14:paraId="40E4FF5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form class="estimate-shipping"&gt;</w:t>
      </w:r>
    </w:p>
    <w:p w14:paraId="2C24EC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&lt;div class="title"&gt;Estimate Shopping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And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Tax&lt;/div&gt;</w:t>
      </w:r>
    </w:p>
    <w:p w14:paraId="1F9764B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ext-info"&gt;</w:t>
      </w:r>
    </w:p>
    <w:p w14:paraId="0DFE794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767E40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abel&gt;Country&lt;/label&gt;</w:t>
      </w:r>
    </w:p>
    <w:p w14:paraId="6479731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text" class="country" placeholder="United States"&gt;</w:t>
      </w:r>
    </w:p>
    <w:p w14:paraId="2240A10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246D7BE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173827C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abel&gt;State/Province&lt;/label&gt;</w:t>
      </w:r>
    </w:p>
    <w:p w14:paraId="605A36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text" class="state" placeholder="Please select region, state or province"&gt;</w:t>
      </w:r>
    </w:p>
    <w:p w14:paraId="7FEBFA2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1AE924E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7D389CE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label&gt;Zip/Postal Code&lt;/label&gt;</w:t>
      </w:r>
    </w:p>
    <w:p w14:paraId="7FE77F7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text" class="zip"&gt;</w:t>
      </w:r>
    </w:p>
    <w:p w14:paraId="6F10D6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74117FC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E60257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flat-button text-right"&gt;</w:t>
      </w:r>
    </w:p>
    <w:p w14:paraId="2989881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button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get-quote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GET QUOTE&lt;/button&gt;</w:t>
      </w:r>
    </w:p>
    <w:p w14:paraId="1C37AA7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E942AB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form&gt;</w:t>
      </w:r>
    </w:p>
    <w:p w14:paraId="353890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56159B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col-lg-4 col-md-6 col-sm-6"&gt;</w:t>
      </w:r>
    </w:p>
    <w:p w14:paraId="15EAD76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form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disconu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code"&gt;</w:t>
      </w:r>
    </w:p>
    <w:p w14:paraId="6D5690C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Discount Code&lt;/div&gt;</w:t>
      </w:r>
    </w:p>
    <w:p w14:paraId="2CFC7C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p&gt;Enter your coupon code if you have&lt;/p&gt;</w:t>
      </w:r>
    </w:p>
    <w:p w14:paraId="6D4DB1B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input type="text"&gt;</w:t>
      </w:r>
    </w:p>
    <w:p w14:paraId="58A8D95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flat-button text-right"&gt;</w:t>
      </w:r>
    </w:p>
    <w:p w14:paraId="60A66FE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button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-apply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l"&gt;APPLY&lt;/button&gt;</w:t>
      </w:r>
    </w:p>
    <w:p w14:paraId="6C203C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BB5223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form&gt;</w:t>
      </w:r>
    </w:p>
    <w:p w14:paraId="5EEEA1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03BB447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col-lg-4 col-md-6 col-sm-6"&gt;</w:t>
      </w:r>
    </w:p>
    <w:p w14:paraId="423DDB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form class="cart-total"&gt;</w:t>
      </w:r>
    </w:p>
    <w:p w14:paraId="5A0766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cart-total-wrap"&gt;</w:t>
      </w:r>
    </w:p>
    <w:p w14:paraId="68E376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p&gt;</w:t>
      </w:r>
    </w:p>
    <w:p w14:paraId="79484AB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Subtotal&lt;/span&gt;</w:t>
      </w:r>
    </w:p>
    <w:p w14:paraId="6567A84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$999.00&lt;/span&gt;</w:t>
      </w:r>
    </w:p>
    <w:p w14:paraId="54B046A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p&gt;</w:t>
      </w:r>
    </w:p>
    <w:p w14:paraId="09931C6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p&gt;</w:t>
      </w:r>
    </w:p>
    <w:p w14:paraId="6BB4996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Grand Total&lt;/span&gt;</w:t>
      </w:r>
    </w:p>
    <w:p w14:paraId="0A6E72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$999.00&lt;/span&gt;</w:t>
      </w:r>
    </w:p>
    <w:p w14:paraId="4A1BBC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p&gt;</w:t>
      </w:r>
    </w:p>
    <w:p w14:paraId="251AE2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38242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flat-button"&gt;</w:t>
      </w:r>
    </w:p>
    <w:p w14:paraId="074F2B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</w:t>
      </w:r>
    </w:p>
    <w:p w14:paraId="0348D6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&lt;a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success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 xml:space="preserve">" 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proofErr w:type="gramEnd"/>
      <w:r w:rsidRPr="00D444D0">
        <w:rPr>
          <w:rFonts w:ascii="Consolas" w:hAnsi="Consolas" w:cs="Times New Roman"/>
          <w:i/>
          <w:sz w:val="24"/>
          <w:szCs w:val="24"/>
        </w:rPr>
        <w:t>= "checkout.html" role="button"&gt;PROCED TO CHECKOUT&lt;/a&gt;</w:t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1C5A4D7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F59801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form&gt;</w:t>
      </w:r>
    </w:p>
    <w:p w14:paraId="3794620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5282692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700A0F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CFFDE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0EF8B3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hopping-cart --&gt;</w:t>
      </w:r>
    </w:p>
    <w:p w14:paraId="760B6C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&lt;div class="related-product"&gt;</w:t>
      </w:r>
    </w:p>
    <w:p w14:paraId="2F41CE0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ontainer"&gt;</w:t>
      </w:r>
    </w:p>
    <w:p w14:paraId="0A8A51C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title-section"&gt;</w:t>
      </w:r>
    </w:p>
    <w:p w14:paraId="77708B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flat-title less text-center"&gt;RELATED PRODUCTS&lt;/div&gt;</w:t>
      </w:r>
    </w:p>
    <w:p w14:paraId="33A099C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33392DE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row"&gt;</w:t>
      </w:r>
    </w:p>
    <w:p w14:paraId="33A2EE5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0C9EE1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462D120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4A189F7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2DAB19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1.png" alt="images"&gt;</w:t>
      </w:r>
    </w:p>
    <w:p w14:paraId="180AEC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new"&gt;New&lt;/span&gt;</w:t>
      </w:r>
    </w:p>
    <w:p w14:paraId="7625883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8E6FBF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705C50A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208ED31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2243CF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1E8A8D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446932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Watch&lt;/p&gt;</w:t>
      </w:r>
    </w:p>
    <w:p w14:paraId="12B8F73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5CF10D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26ADAE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1000 BDT&lt;/span&gt;</w:t>
      </w:r>
    </w:p>
    <w:p w14:paraId="6FFB0F9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D92497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4019D8E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Watch&lt;/a&gt;</w:t>
      </w:r>
    </w:p>
    <w:p w14:paraId="3AA34BB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59BB87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62008E0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4A55E32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5BF95B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84511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5CC90FB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286C86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6682A7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3D5BA1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div class="item-product item-product-grid cl-bl"&gt;</w:t>
      </w:r>
    </w:p>
    <w:p w14:paraId="7F5861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7CB240A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5D681CD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2.png" alt="images"&gt;</w:t>
      </w:r>
    </w:p>
    <w:p w14:paraId="7E2839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on-sale"&gt;Sale&lt;/span&gt;</w:t>
      </w:r>
    </w:p>
    <w:p w14:paraId="682F0C9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00203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183DA98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109E6D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28DD803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548C3DC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232A006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Watch&lt;/p&gt;</w:t>
      </w:r>
    </w:p>
    <w:p w14:paraId="1D5E9A2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514DAEF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2C3E859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4000 BDT&lt;/span&gt;</w:t>
      </w:r>
    </w:p>
    <w:p w14:paraId="759894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99442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47B8822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Smart Watch&lt;/a&gt;</w:t>
      </w:r>
    </w:p>
    <w:p w14:paraId="0C65567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6B25C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2394B6A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1B3112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44AF95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F13419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40C8802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66E8E5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0FA82D3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41DB7CB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1C4D056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51D4F05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71164FF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3.png" alt="images"&gt;</w:t>
      </w:r>
    </w:p>
    <w:p w14:paraId="0005ABD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on-sale"&gt;-10%&lt;/span&gt;</w:t>
      </w:r>
    </w:p>
    <w:p w14:paraId="749D2DB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CEEC50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7F0A851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51A1EA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4BB5B95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1594BA3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05B8A7E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Watch&lt;/p&gt;</w:t>
      </w:r>
    </w:p>
    <w:p w14:paraId="180CF25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&lt;/p&gt;</w:t>
      </w:r>
    </w:p>
    <w:p w14:paraId="43B92B9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31CA77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2500 BDT&lt;/span&gt;</w:t>
      </w:r>
    </w:p>
    <w:p w14:paraId="3F54918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2A6098D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56D4B9B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Digital Watch&lt;/a&gt;</w:t>
      </w:r>
    </w:p>
    <w:p w14:paraId="39E659A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5096AC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65512BD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760C3DC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4EAC127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3A4CC77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2E8D7D4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050B93C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2830758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div class="col-lg-3 col-md-4 col-sm-6 col-6 col-fl2"&gt;</w:t>
      </w:r>
    </w:p>
    <w:p w14:paraId="661AC0F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div class="item-product item-product-grid cl-bl"&gt;</w:t>
      </w:r>
    </w:p>
    <w:p w14:paraId="2B6ACC8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featured-post"&gt;</w:t>
      </w:r>
    </w:p>
    <w:p w14:paraId="3B3450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entry-image"&gt;</w:t>
      </w:r>
    </w:p>
    <w:p w14:paraId="610E627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shop/04.png" alt="images"&gt;</w:t>
      </w:r>
    </w:p>
    <w:p w14:paraId="7FE403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695D01B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3018B40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div class="content-product"&gt;</w:t>
      </w:r>
    </w:p>
    <w:p w14:paraId="3EC07BB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add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plus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div&gt;</w:t>
      </w:r>
    </w:p>
    <w:p w14:paraId="7956F44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info-product"&gt;</w:t>
      </w:r>
    </w:p>
    <w:p w14:paraId="17E5DE4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text"&gt;</w:t>
      </w:r>
    </w:p>
    <w:p w14:paraId="688CE9C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gen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sion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Gamer&lt;/p&gt;</w:t>
      </w:r>
    </w:p>
    <w:p w14:paraId="00F1B3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    &lt;p class="item-kind"&gt;Watch&lt;/p&gt;</w:t>
      </w:r>
    </w:p>
    <w:p w14:paraId="537ACD7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2929A13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price"&gt;4500 BDT&lt;/span&gt;</w:t>
      </w:r>
    </w:p>
    <w:p w14:paraId="3D1B268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5A2F26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title"&gt;</w:t>
      </w:r>
    </w:p>
    <w:p w14:paraId="673AF5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Gamer&lt;/a&gt;</w:t>
      </w:r>
    </w:p>
    <w:p w14:paraId="5BD98E1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442C98D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div class="add-to-cart"&gt;</w:t>
      </w:r>
    </w:p>
    <w:p w14:paraId="7DF0487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v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bounce-bk"&gt;+ ADD TO CART&lt;/a&gt;</w:t>
      </w:r>
    </w:p>
    <w:p w14:paraId="06181D2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    &lt;span class="favorite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l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fa-heart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span&gt;</w:t>
      </w:r>
    </w:p>
    <w:p w14:paraId="6624003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0E29390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5E7D0BA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7E35885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/div&gt;</w:t>
      </w:r>
    </w:p>
    <w:p w14:paraId="66BB8C8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40AEFA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7299E1D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lat-row-half --&gt;</w:t>
      </w:r>
    </w:p>
    <w:p w14:paraId="1479EA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footer id="footer" class="footer footer-type1 footer-common-res"&gt;</w:t>
      </w:r>
    </w:p>
    <w:p w14:paraId="24157CD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7634F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</w:t>
      </w:r>
    </w:p>
    <w:p w14:paraId="67E1299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div class="footer-wrap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clearfix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</w:t>
      </w:r>
    </w:p>
    <w:p w14:paraId="44067C0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logo-footer"&gt;</w:t>
      </w:r>
    </w:p>
    <w:p w14:paraId="47D1B68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footer"&gt;</w:t>
      </w:r>
    </w:p>
    <w:p w14:paraId="5354D8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logo2.png" alt="images"&gt;</w:t>
      </w:r>
    </w:p>
    <w:p w14:paraId="790A1B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13D0BA5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98A1A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copyright"&gt;</w:t>
      </w:r>
    </w:p>
    <w:p w14:paraId="52364A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 © Hardware Heaven 2020</w:t>
      </w:r>
    </w:p>
    <w:p w14:paraId="07D63B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40C7568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social-icon"&gt;</w:t>
      </w:r>
    </w:p>
    <w:p w14:paraId="3A4F9D8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</w:t>
      </w:r>
    </w:p>
    <w:p w14:paraId="1B5A78F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78DF756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nstagram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2FA873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class="fab fa-twitter"&gt;&lt;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6C75D2B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7F21F70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550F5A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49083F2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5C6C56D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434C90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custom-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erive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widget"&gt;</w:t>
      </w:r>
    </w:p>
    <w:p w14:paraId="6B5D189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Top Links&lt;/div&gt;</w:t>
      </w:r>
    </w:p>
    <w:p w14:paraId="6D85313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29BD2B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59275EC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566B4EC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6DBA36B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1BD2893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76E7B2D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31C3C49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3E5A4FA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information widget"&gt;</w:t>
      </w:r>
    </w:p>
    <w:p w14:paraId="29AE1E8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My Account&lt;/div&gt;</w:t>
      </w:r>
    </w:p>
    <w:p w14:paraId="17D69D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1F6FA89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19A4A0A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My Account&lt;/a&gt;&lt;/li&gt;</w:t>
      </w:r>
    </w:p>
    <w:p w14:paraId="5BB2CAD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751C036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4EBB5E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0531F81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6907FEC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72C5B90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our-terms widget"&gt;</w:t>
      </w:r>
    </w:p>
    <w:p w14:paraId="2658769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Our Terms&lt;/div&gt;</w:t>
      </w:r>
    </w:p>
    <w:p w14:paraId="2AC992E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ul class="widget-nav-menu"&gt;</w:t>
      </w:r>
    </w:p>
    <w:p w14:paraId="1214CBC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About Us&lt;/a&gt;&lt;/li&gt;</w:t>
      </w:r>
    </w:p>
    <w:p w14:paraId="42D99B4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Privacy Policy&lt;/a&gt;&lt;/li&gt;</w:t>
      </w:r>
    </w:p>
    <w:p w14:paraId="3126EF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Terms &amp; Conditions&lt;/a&gt;&lt;/li&gt;</w:t>
      </w:r>
    </w:p>
    <w:p w14:paraId="3DC957D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li&gt;&lt;a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#"&gt;Information&lt;/a&gt;&lt;/li&gt;</w:t>
      </w:r>
    </w:p>
    <w:p w14:paraId="703CD0CA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ul&gt;</w:t>
      </w:r>
    </w:p>
    <w:p w14:paraId="6822B9D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17411D1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&lt;div class="our-terms widget"&gt;</w:t>
      </w:r>
    </w:p>
    <w:p w14:paraId="3805D1F9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       </w:t>
      </w:r>
    </w:p>
    <w:p w14:paraId="5255166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widget-title"&gt;Payment Methods&lt;/div&gt;</w:t>
      </w:r>
    </w:p>
    <w:p w14:paraId="254911D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div class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-payment"&gt;</w:t>
      </w:r>
    </w:p>
    <w:p w14:paraId="7F3DFCD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images/payment.png" alt="images"&gt;</w:t>
      </w:r>
    </w:p>
    <w:p w14:paraId="081A4DA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     &lt;/div&gt;</w:t>
      </w:r>
    </w:p>
    <w:p w14:paraId="7421CF5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501B337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&lt;/div&gt;</w:t>
      </w:r>
    </w:p>
    <w:p w14:paraId="3E930CF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  <w:t xml:space="preserve"> </w:t>
      </w:r>
    </w:p>
    <w:p w14:paraId="2A652F4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06D4996F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250EDF7D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a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id="scroll-top" class="show"&gt;&lt;/a&gt;</w:t>
      </w:r>
    </w:p>
    <w:p w14:paraId="46A07FA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/footer&gt;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footer --&gt;</w:t>
      </w:r>
    </w:p>
    <w:p w14:paraId="164ECB5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ab/>
      </w:r>
    </w:p>
    <w:p w14:paraId="67DBAAF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13B725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109E69E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min.js"&gt;&lt;/script&gt;</w:t>
      </w:r>
    </w:p>
    <w:p w14:paraId="28522F0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owl.carousel.min.js"&gt;&lt;/script&gt;</w:t>
      </w:r>
    </w:p>
    <w:p w14:paraId="73E293B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gmap3.min.js"&gt;&lt;/script&gt;</w:t>
      </w:r>
    </w:p>
    <w:p w14:paraId="564945C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https://maps.googleapis.com/maps/api/js?key=AIzaSyA0C5etf1GVmL_ldVAichWwFFVcDfa1y_c"&gt;&lt;/script&gt;</w:t>
      </w:r>
    </w:p>
    <w:p w14:paraId="5406674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ui.js"&gt;&lt;/script&gt;</w:t>
      </w:r>
    </w:p>
    <w:p w14:paraId="14B4673C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flex-slider.min.js"&gt;&lt;/script&gt;</w:t>
      </w:r>
    </w:p>
    <w:p w14:paraId="67E91FD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-fancybox.js"&gt;&lt;/script&gt;</w:t>
      </w:r>
    </w:p>
    <w:p w14:paraId="757874E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arallax.js"&gt;&lt;/script&gt;</w:t>
      </w:r>
    </w:p>
    <w:p w14:paraId="2929489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equalize.min.js"&gt;&lt;/script&gt;</w:t>
      </w:r>
    </w:p>
    <w:p w14:paraId="2FD282C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plugins.js"&gt;&lt;/script&gt;</w:t>
      </w:r>
    </w:p>
    <w:p w14:paraId="39EFCF6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main.js"&gt;&lt;/script&gt;</w:t>
      </w:r>
    </w:p>
    <w:p w14:paraId="3FF57F3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81E02B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slider --&gt;</w:t>
      </w:r>
    </w:p>
    <w:p w14:paraId="425A5CD3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rev-slider/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s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jquery.themepunch.tools.min.js"&gt;&lt;/script&gt;</w:t>
      </w:r>
    </w:p>
    <w:p w14:paraId="1FA7F5A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jquery.themepunch.revolution.min.js"&gt;&lt;/script&gt;</w:t>
      </w:r>
    </w:p>
    <w:p w14:paraId="0987C9D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D444D0">
        <w:rPr>
          <w:rFonts w:ascii="Consolas" w:hAnsi="Consolas" w:cs="Times New Roman"/>
          <w:i/>
          <w:sz w:val="24"/>
          <w:szCs w:val="24"/>
        </w:rPr>
        <w:t>javascript</w:t>
      </w:r>
      <w:proofErr w:type="spellEnd"/>
      <w:r w:rsidRPr="00D444D0">
        <w:rPr>
          <w:rFonts w:ascii="Consolas" w:hAnsi="Consolas" w:cs="Times New Roman"/>
          <w:i/>
          <w:sz w:val="24"/>
          <w:szCs w:val="24"/>
        </w:rPr>
        <w:t>/rev-slider.js"&gt;&lt;/script&gt;</w:t>
      </w:r>
    </w:p>
    <w:p w14:paraId="3956B2C4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E14E07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D444D0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D444D0">
        <w:rPr>
          <w:rFonts w:ascii="Consolas" w:hAnsi="Consolas" w:cs="Times New Roman"/>
          <w:i/>
          <w:sz w:val="24"/>
          <w:szCs w:val="24"/>
        </w:rPr>
        <w:t xml:space="preserve"> Load Extensions only on Local File Systems ! The following part can be removed on Server for On Demand Loading --&gt;</w:t>
      </w:r>
    </w:p>
    <w:p w14:paraId="11F53311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actions.min.js"&gt;&lt;/script&gt;</w:t>
      </w:r>
    </w:p>
    <w:p w14:paraId="06B4DF3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carousel.min.js"&gt;&lt;/script&gt;</w:t>
      </w:r>
    </w:p>
    <w:p w14:paraId="63E49BEB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kenburn.min.js"&gt;&lt;/script&gt;</w:t>
      </w:r>
    </w:p>
    <w:p w14:paraId="543E7D2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layeranimation.min.js"&gt;&lt;/script&gt;</w:t>
      </w:r>
    </w:p>
    <w:p w14:paraId="7C53575E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migration.min.js"&gt;&lt;/script&gt;</w:t>
      </w:r>
    </w:p>
    <w:p w14:paraId="244B9F12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lastRenderedPageBreak/>
        <w:t xml:space="preserve">    &lt;script src="rev-slider/js/extensions/extensionsrevolution.extension.navigation.min.js"&gt;&lt;/script&gt;</w:t>
      </w:r>
    </w:p>
    <w:p w14:paraId="04223B00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parallax.min.js"&gt;&lt;/script&gt;</w:t>
      </w:r>
    </w:p>
    <w:p w14:paraId="303E3117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slideanims.min.js"&gt;&lt;/script&gt;</w:t>
      </w:r>
    </w:p>
    <w:p w14:paraId="5CEDFAC6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&lt;script src="rev-slider/js/extensions/extensionsrevolution.extension.video.min.js"&gt;&lt;/script&gt;</w:t>
      </w:r>
    </w:p>
    <w:p w14:paraId="30BA5958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8024F85" w14:textId="77777777" w:rsidR="00D444D0" w:rsidRPr="00D444D0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body&gt;</w:t>
      </w:r>
    </w:p>
    <w:p w14:paraId="4C6B513C" w14:textId="0BB19742" w:rsidR="00D0165F" w:rsidRPr="00D0165F" w:rsidRDefault="00D444D0" w:rsidP="00D444D0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D444D0">
        <w:rPr>
          <w:rFonts w:ascii="Consolas" w:hAnsi="Consolas" w:cs="Times New Roman"/>
          <w:i/>
          <w:sz w:val="24"/>
          <w:szCs w:val="24"/>
        </w:rPr>
        <w:t>&lt;/html&gt;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9249D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9249D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9249D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9249D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9F512" w14:textId="77777777" w:rsidR="00512E5B" w:rsidRDefault="00512E5B" w:rsidP="000742EE">
      <w:pPr>
        <w:spacing w:after="0" w:line="240" w:lineRule="auto"/>
      </w:pPr>
      <w:r>
        <w:separator/>
      </w:r>
    </w:p>
  </w:endnote>
  <w:endnote w:type="continuationSeparator" w:id="0">
    <w:p w14:paraId="33BFA45A" w14:textId="77777777" w:rsidR="00512E5B" w:rsidRDefault="00512E5B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9249D0" w:rsidRDefault="009249D0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9249D0" w:rsidRPr="000C6379" w:rsidRDefault="009249D0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9249D0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9249D0" w:rsidRPr="00260B94" w:rsidRDefault="009249D0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9249D0" w:rsidRPr="00260B94" w:rsidRDefault="009249D0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9249D0" w:rsidRPr="000C6379" w:rsidRDefault="009249D0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A89263" w14:textId="77777777" w:rsidR="00512E5B" w:rsidRDefault="00512E5B" w:rsidP="000742EE">
      <w:pPr>
        <w:spacing w:after="0" w:line="240" w:lineRule="auto"/>
      </w:pPr>
      <w:r>
        <w:separator/>
      </w:r>
    </w:p>
  </w:footnote>
  <w:footnote w:type="continuationSeparator" w:id="0">
    <w:p w14:paraId="5C4548F1" w14:textId="77777777" w:rsidR="00512E5B" w:rsidRDefault="00512E5B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3BF74E21" w:rsidR="009249D0" w:rsidRPr="007A6BC2" w:rsidRDefault="009249D0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Hardware Heaven</w:t>
    </w:r>
  </w:p>
  <w:p w14:paraId="0C58B8D2" w14:textId="77777777" w:rsidR="009249D0" w:rsidRPr="007A6BC2" w:rsidRDefault="009249D0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09E6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D6186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709EB"/>
    <w:rsid w:val="003801DB"/>
    <w:rsid w:val="003B5645"/>
    <w:rsid w:val="003F2C8A"/>
    <w:rsid w:val="00417BAC"/>
    <w:rsid w:val="00424AC6"/>
    <w:rsid w:val="00464A61"/>
    <w:rsid w:val="004E463B"/>
    <w:rsid w:val="004E4BAF"/>
    <w:rsid w:val="00510E46"/>
    <w:rsid w:val="005118FE"/>
    <w:rsid w:val="00512197"/>
    <w:rsid w:val="00512E5B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C4105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49D0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CEE"/>
    <w:rsid w:val="00AA4374"/>
    <w:rsid w:val="00AD3451"/>
    <w:rsid w:val="00B20A34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444D0"/>
    <w:rsid w:val="00D721A1"/>
    <w:rsid w:val="00D91E27"/>
    <w:rsid w:val="00DB50E3"/>
    <w:rsid w:val="00DD092E"/>
    <w:rsid w:val="00DE51E0"/>
    <w:rsid w:val="00E37CBC"/>
    <w:rsid w:val="00E62CA4"/>
    <w:rsid w:val="00E701EB"/>
    <w:rsid w:val="00EC3558"/>
    <w:rsid w:val="00EC48DE"/>
    <w:rsid w:val="00EF3688"/>
    <w:rsid w:val="00F07FC7"/>
    <w:rsid w:val="00F14108"/>
    <w:rsid w:val="00F3630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5</Pages>
  <Words>13851</Words>
  <Characters>78953</Characters>
  <Application>Microsoft Office Word</Application>
  <DocSecurity>0</DocSecurity>
  <Lines>6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9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Sabab Arif</cp:lastModifiedBy>
  <cp:revision>2</cp:revision>
  <dcterms:created xsi:type="dcterms:W3CDTF">2020-09-27T16:51:00Z</dcterms:created>
  <dcterms:modified xsi:type="dcterms:W3CDTF">2020-09-27T16:51:00Z</dcterms:modified>
  <cp:category>GROUP</cp:category>
</cp:coreProperties>
</file>